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4EA47" w14:textId="458BC090" w:rsidR="00E92C15" w:rsidRPr="00537F72" w:rsidRDefault="0097540A" w:rsidP="00BF1FCB">
      <w:pPr>
        <w:tabs>
          <w:tab w:val="left" w:pos="1050"/>
        </w:tabs>
        <w:jc w:val="center"/>
        <w:outlineLvl w:val="0"/>
        <w:rPr>
          <w:b/>
          <w:sz w:val="12"/>
          <w:szCs w:val="12"/>
        </w:rPr>
      </w:pPr>
      <w:r w:rsidRPr="00537F72">
        <w:rPr>
          <w:sz w:val="12"/>
          <w:szCs w:val="12"/>
        </w:rPr>
        <w:tab/>
      </w:r>
      <w:r w:rsidR="00B4556F" w:rsidRPr="00537F72">
        <w:rPr>
          <w:b/>
          <w:sz w:val="12"/>
          <w:szCs w:val="12"/>
        </w:rPr>
        <w:t xml:space="preserve">ATATÜRK ÜNİVERSİTESİ EDEBİYAT </w:t>
      </w:r>
      <w:r w:rsidR="002201B6" w:rsidRPr="00537F72">
        <w:rPr>
          <w:b/>
          <w:sz w:val="12"/>
          <w:szCs w:val="12"/>
        </w:rPr>
        <w:t xml:space="preserve">FAKÜLTESİ </w:t>
      </w:r>
      <w:r w:rsidR="00322568" w:rsidRPr="00537F72">
        <w:rPr>
          <w:b/>
          <w:sz w:val="12"/>
          <w:szCs w:val="12"/>
        </w:rPr>
        <w:t xml:space="preserve">RUS DİLİ VE </w:t>
      </w:r>
      <w:r w:rsidR="000777BB" w:rsidRPr="00537F72">
        <w:rPr>
          <w:b/>
          <w:sz w:val="12"/>
          <w:szCs w:val="12"/>
        </w:rPr>
        <w:t>EDEBİYATI BÖLÜMÜ</w:t>
      </w:r>
      <w:r w:rsidR="001A36D6">
        <w:rPr>
          <w:b/>
          <w:sz w:val="12"/>
          <w:szCs w:val="12"/>
        </w:rPr>
        <w:t xml:space="preserve"> 2021</w:t>
      </w:r>
      <w:r w:rsidR="002201B6" w:rsidRPr="00537F72">
        <w:rPr>
          <w:b/>
          <w:sz w:val="12"/>
          <w:szCs w:val="12"/>
        </w:rPr>
        <w:t>-</w:t>
      </w:r>
      <w:r w:rsidR="001A36D6">
        <w:rPr>
          <w:b/>
          <w:sz w:val="12"/>
          <w:szCs w:val="12"/>
        </w:rPr>
        <w:t>2022</w:t>
      </w:r>
      <w:r w:rsidR="00F020A5" w:rsidRPr="00537F72">
        <w:rPr>
          <w:b/>
          <w:sz w:val="12"/>
          <w:szCs w:val="12"/>
        </w:rPr>
        <w:t xml:space="preserve"> ÖĞRETİM</w:t>
      </w:r>
      <w:r w:rsidR="00E71B63" w:rsidRPr="00537F72">
        <w:rPr>
          <w:b/>
          <w:sz w:val="12"/>
          <w:szCs w:val="12"/>
        </w:rPr>
        <w:t xml:space="preserve"> YILI </w:t>
      </w:r>
      <w:r w:rsidR="00820490" w:rsidRPr="00537F72">
        <w:rPr>
          <w:b/>
          <w:sz w:val="12"/>
          <w:szCs w:val="12"/>
        </w:rPr>
        <w:t>GÜZ</w:t>
      </w:r>
      <w:r w:rsidR="00704C42" w:rsidRPr="00537F72">
        <w:rPr>
          <w:b/>
          <w:sz w:val="12"/>
          <w:szCs w:val="12"/>
        </w:rPr>
        <w:t xml:space="preserve"> DÖNEMİ</w:t>
      </w:r>
      <w:r w:rsidR="00B4556F" w:rsidRPr="00537F72">
        <w:rPr>
          <w:b/>
          <w:sz w:val="12"/>
          <w:szCs w:val="12"/>
        </w:rPr>
        <w:t xml:space="preserve"> DERS PROGRAMI</w:t>
      </w:r>
      <w:bookmarkStart w:id="0" w:name="_GoBack"/>
      <w:bookmarkEnd w:id="0"/>
    </w:p>
    <w:tbl>
      <w:tblPr>
        <w:tblW w:w="16295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2835"/>
        <w:gridCol w:w="501"/>
        <w:gridCol w:w="2275"/>
        <w:gridCol w:w="477"/>
        <w:gridCol w:w="2724"/>
        <w:gridCol w:w="536"/>
        <w:gridCol w:w="2268"/>
        <w:gridCol w:w="569"/>
        <w:gridCol w:w="2269"/>
        <w:gridCol w:w="429"/>
        <w:gridCol w:w="560"/>
        <w:gridCol w:w="426"/>
      </w:tblGrid>
      <w:tr w:rsidR="00537F72" w:rsidRPr="00537F72" w14:paraId="4C99D38F" w14:textId="77777777" w:rsidTr="00C21349">
        <w:trPr>
          <w:cantSplit/>
          <w:trHeight w:hRule="exact" w:val="242"/>
        </w:trPr>
        <w:tc>
          <w:tcPr>
            <w:tcW w:w="426" w:type="dxa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CC7D3D" w14:textId="77777777" w:rsidR="00561C8C" w:rsidRPr="00537F72" w:rsidRDefault="00561C8C" w:rsidP="00F83CD4">
            <w:pPr>
              <w:jc w:val="center"/>
              <w:rPr>
                <w:b/>
                <w:bCs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</w:t>
            </w:r>
            <w:r w:rsidRPr="00537F72">
              <w:rPr>
                <w:b/>
                <w:bCs/>
                <w:sz w:val="12"/>
                <w:szCs w:val="12"/>
              </w:rPr>
              <w:t>ÜN / SAAT</w:t>
            </w:r>
          </w:p>
        </w:tc>
        <w:tc>
          <w:tcPr>
            <w:tcW w:w="3336" w:type="dxa"/>
            <w:gridSpan w:val="2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ED3FAA" w14:textId="77777777" w:rsidR="00561C8C" w:rsidRPr="00537F72" w:rsidRDefault="00561C8C" w:rsidP="00F83CD4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PAZARTESİ</w:t>
            </w:r>
          </w:p>
          <w:p w14:paraId="2FB02092" w14:textId="77777777" w:rsidR="00561C8C" w:rsidRPr="00537F72" w:rsidRDefault="00561C8C" w:rsidP="00F83CD4">
            <w:pPr>
              <w:tabs>
                <w:tab w:val="center" w:pos="1199"/>
              </w:tabs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2752" w:type="dxa"/>
            <w:gridSpan w:val="2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DE4347" w14:textId="77777777" w:rsidR="00561C8C" w:rsidRPr="00537F72" w:rsidRDefault="00561C8C" w:rsidP="00F83CD4">
            <w:pPr>
              <w:jc w:val="center"/>
              <w:rPr>
                <w:b/>
                <w:bCs/>
                <w:sz w:val="12"/>
                <w:szCs w:val="12"/>
              </w:rPr>
            </w:pPr>
            <w:r w:rsidRPr="00537F72">
              <w:rPr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3260" w:type="dxa"/>
            <w:gridSpan w:val="2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C7C425" w14:textId="77777777" w:rsidR="00561C8C" w:rsidRPr="00537F72" w:rsidRDefault="00561C8C" w:rsidP="00F83CD4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RŞAMBA</w:t>
            </w:r>
          </w:p>
        </w:tc>
        <w:tc>
          <w:tcPr>
            <w:tcW w:w="2837" w:type="dxa"/>
            <w:gridSpan w:val="2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BCB8F9" w14:textId="77777777" w:rsidR="00561C8C" w:rsidRPr="00537F72" w:rsidRDefault="00561C8C" w:rsidP="00F83CD4">
            <w:pPr>
              <w:jc w:val="center"/>
              <w:rPr>
                <w:b/>
                <w:bCs/>
                <w:sz w:val="12"/>
                <w:szCs w:val="12"/>
              </w:rPr>
            </w:pPr>
            <w:r w:rsidRPr="00537F72">
              <w:rPr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2698" w:type="dxa"/>
            <w:gridSpan w:val="2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50111A46" w14:textId="77777777" w:rsidR="00561C8C" w:rsidRPr="00537F72" w:rsidRDefault="00561C8C" w:rsidP="00F83CD4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CUMA</w:t>
            </w:r>
          </w:p>
        </w:tc>
        <w:tc>
          <w:tcPr>
            <w:tcW w:w="986" w:type="dxa"/>
            <w:gridSpan w:val="2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3B29C5E6" w14:textId="77777777" w:rsidR="00561C8C" w:rsidRPr="00537F72" w:rsidRDefault="00561C8C" w:rsidP="00F83CD4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CUMARTESİ</w:t>
            </w:r>
          </w:p>
        </w:tc>
      </w:tr>
      <w:tr w:rsidR="00537F72" w:rsidRPr="00537F72" w14:paraId="70F3B499" w14:textId="77777777" w:rsidTr="00C21349">
        <w:trPr>
          <w:cantSplit/>
          <w:trHeight w:hRule="exact" w:val="291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4455E7F8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</w:p>
          <w:p w14:paraId="2EB0F8D3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08-09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646876D" w14:textId="2375F772" w:rsidR="00547760" w:rsidRPr="00537F72" w:rsidRDefault="00547760" w:rsidP="00946FE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H </w:t>
            </w:r>
            <w:r w:rsidR="00B17504"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AC63317" w14:textId="55676760" w:rsidR="00547760" w:rsidRPr="00537F72" w:rsidRDefault="00C7349E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0A2F908" w14:textId="04657235" w:rsidR="00547760" w:rsidRPr="00537F72" w:rsidRDefault="00B17504" w:rsidP="006939A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  <w:lang w:val="en-GB"/>
              </w:rPr>
              <w:t>Okuma R.ÖZDEMİR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7389587" w14:textId="60743EB3" w:rsidR="00547760" w:rsidRPr="00537F72" w:rsidRDefault="00C7349E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0CD2BEA" w14:textId="6F9AFFF5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A1AA1FA" w14:textId="6ECCB5A7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AC4B1F0" w14:textId="00E665FA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6EB0DEB" w14:textId="4A17F05A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281C006" w14:textId="5EBD1170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66B05CE0" w14:textId="114247B3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16E7EE25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5AA7C314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5C96D3C7" w14:textId="77777777" w:rsidTr="001A36D6">
        <w:trPr>
          <w:cantSplit/>
          <w:trHeight w:hRule="exact" w:val="27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506445B8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31D392AA" w14:textId="6BD765BF" w:rsidR="00547760" w:rsidRPr="00537F72" w:rsidRDefault="00820490" w:rsidP="00946FE8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</w:t>
            </w:r>
            <w:r w:rsidR="009D6C66" w:rsidRPr="00537F72">
              <w:rPr>
                <w:b/>
                <w:sz w:val="12"/>
                <w:szCs w:val="12"/>
              </w:rPr>
              <w:t xml:space="preserve"> 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1CAE500A" w14:textId="2CC23B35" w:rsidR="00547760" w:rsidRPr="00537F72" w:rsidRDefault="00547760" w:rsidP="0080319F">
            <w:pPr>
              <w:tabs>
                <w:tab w:val="center" w:pos="130"/>
              </w:tabs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66413FA9" w14:textId="33B1282A" w:rsidR="00547760" w:rsidRPr="00537F72" w:rsidRDefault="00E96D8A" w:rsidP="00AB221F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703420CA" w14:textId="5F71493D" w:rsidR="00547760" w:rsidRPr="00537F72" w:rsidRDefault="00E96D8A" w:rsidP="00E30EAE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1ADAE2E4" w14:textId="310EFE78" w:rsidR="00547760" w:rsidRPr="00537F72" w:rsidRDefault="005C34FA" w:rsidP="0082049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es Bilgis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5A3F01E5" w14:textId="03D3C600" w:rsidR="00547760" w:rsidRPr="00537F72" w:rsidRDefault="00547760" w:rsidP="0054207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3E388974" w14:textId="46C8CDEA" w:rsidR="00547760" w:rsidRPr="00537F72" w:rsidRDefault="00872725" w:rsidP="00C2134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 I S.AIUPOV</w:t>
            </w:r>
            <w:r w:rsidR="00C21349" w:rsidRPr="00537F72">
              <w:rPr>
                <w:b/>
                <w:sz w:val="12"/>
                <w:szCs w:val="12"/>
              </w:rPr>
              <w:t xml:space="preserve"> 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19FE0A20" w14:textId="17718D78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41D71F14" w14:textId="1CD3921D" w:rsidR="00547760" w:rsidRPr="00537F72" w:rsidRDefault="00547760" w:rsidP="00907B31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74D0179B" w14:textId="46386A57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6E26913D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589EBBC8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324C762C" w14:textId="77777777" w:rsidTr="00C21349">
        <w:trPr>
          <w:cantSplit/>
          <w:trHeight w:hRule="exact" w:val="257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21475741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2ECB8A1E" w14:textId="3D7C2AA3" w:rsidR="00547760" w:rsidRPr="00537F72" w:rsidRDefault="00820490" w:rsidP="00946FE8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3</w:t>
            </w:r>
            <w:r w:rsidR="00547760" w:rsidRPr="00537F72">
              <w:rPr>
                <w:b/>
                <w:sz w:val="12"/>
                <w:szCs w:val="12"/>
              </w:rPr>
              <w:t xml:space="preserve"> </w:t>
            </w:r>
            <w:r w:rsidR="00F56251" w:rsidRPr="00537F72">
              <w:rPr>
                <w:b/>
                <w:sz w:val="12"/>
                <w:szCs w:val="12"/>
              </w:rPr>
              <w:t>Çağd.</w:t>
            </w:r>
            <w:r w:rsidR="00B26896" w:rsidRPr="00537F72">
              <w:rPr>
                <w:b/>
                <w:sz w:val="12"/>
                <w:szCs w:val="12"/>
              </w:rPr>
              <w:t xml:space="preserve"> Rus D. Gr. (Morf.) I S.AIUPOVA</w:t>
            </w:r>
            <w:r w:rsidR="00846541" w:rsidRPr="00537F72">
              <w:rPr>
                <w:b/>
                <w:sz w:val="12"/>
                <w:szCs w:val="12"/>
              </w:rPr>
              <w:t xml:space="preserve"> (UZAKTAN)</w:t>
            </w:r>
          </w:p>
          <w:p w14:paraId="33211BBA" w14:textId="77777777" w:rsidR="00846541" w:rsidRPr="00537F72" w:rsidRDefault="00846541" w:rsidP="00846541">
            <w:pPr>
              <w:rPr>
                <w:b/>
                <w:sz w:val="12"/>
                <w:szCs w:val="12"/>
              </w:rPr>
            </w:pPr>
          </w:p>
          <w:p w14:paraId="48EB29E9" w14:textId="549E9BEC" w:rsidR="00F05F63" w:rsidRPr="00537F72" w:rsidRDefault="00F05F63" w:rsidP="00F05F63">
            <w:pPr>
              <w:rPr>
                <w:b/>
                <w:sz w:val="12"/>
                <w:szCs w:val="12"/>
              </w:rPr>
            </w:pP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00B3AC8F" w14:textId="3F331066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07EFA66C" w14:textId="26DAC046" w:rsidR="00547760" w:rsidRPr="00537F72" w:rsidRDefault="0068725D" w:rsidP="0082049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 II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0FD020C1" w14:textId="26D7EF7C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3E854ED6" w14:textId="04DCE976" w:rsidR="00547760" w:rsidRPr="00537F72" w:rsidRDefault="00547760" w:rsidP="00820490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1B2E4B36" w14:textId="6E5FAB70" w:rsidR="00547760" w:rsidRPr="00537F72" w:rsidRDefault="00547760" w:rsidP="0054207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5A082225" w14:textId="64D7E5FB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0512C2E2" w14:textId="7A4D01B1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3BCAF89F" w14:textId="60BC1CE9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74B0BF27" w14:textId="1AC7B94A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3BA241BD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5AC0D231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6443B7A4" w14:textId="77777777" w:rsidTr="00C21349">
        <w:trPr>
          <w:cantSplit/>
          <w:trHeight w:hRule="exact" w:val="27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3A5E3DB1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4C71829F" w14:textId="6BB393ED" w:rsidR="00547760" w:rsidRPr="00537F72" w:rsidRDefault="00820490" w:rsidP="0082049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5</w:t>
            </w:r>
            <w:r w:rsidR="00EF23F6" w:rsidRPr="00537F72">
              <w:rPr>
                <w:sz w:val="14"/>
                <w:szCs w:val="14"/>
              </w:rPr>
              <w:t xml:space="preserve"> 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39ACE701" w14:textId="2508FE36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3926D1A7" w14:textId="5EBDC1E9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2145C7AA" w14:textId="0C6FBF32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0D098FFD" w14:textId="0B84A22F" w:rsidR="00547760" w:rsidRPr="00537F72" w:rsidRDefault="007A3A17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Türkçe-Rusça Çeviri III/Türkçe-Rusça Metin Çevirisi I M.TAŞKESENLİGİL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42E59E79" w14:textId="183C2D35" w:rsidR="00547760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7DFD5F52" w14:textId="5FDF7587" w:rsidR="00547760" w:rsidRPr="00537F72" w:rsidRDefault="002958FA" w:rsidP="002958FA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Batı Edebiyatı </w:t>
            </w:r>
            <w:r w:rsidR="00537F72" w:rsidRPr="00537F72">
              <w:rPr>
                <w:b/>
                <w:sz w:val="12"/>
                <w:szCs w:val="12"/>
              </w:rPr>
              <w:t xml:space="preserve">i </w:t>
            </w:r>
            <w:r w:rsidR="00B33D9F" w:rsidRPr="00537F72">
              <w:rPr>
                <w:b/>
                <w:sz w:val="12"/>
                <w:szCs w:val="12"/>
              </w:rPr>
              <w:t>R.ÖZDEMİR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7C3EC50C" w14:textId="15676E16" w:rsidR="00547760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0F1A4BBB" w14:textId="78E589D9" w:rsidR="00547760" w:rsidRPr="00537F72" w:rsidRDefault="00FC0909" w:rsidP="00BF1FCB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 </w:t>
            </w:r>
            <w:r w:rsidR="00437FD9" w:rsidRPr="00537F72">
              <w:rPr>
                <w:b/>
                <w:sz w:val="12"/>
                <w:szCs w:val="12"/>
              </w:rPr>
              <w:t>Sentaks I S.AIUPOVA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7ED80DD6" w14:textId="350A607F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4197C0D4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75CD690B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57B3B724" w14:textId="77777777" w:rsidTr="00C21349">
        <w:trPr>
          <w:cantSplit/>
          <w:trHeight w:hRule="exact" w:val="227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E8F71B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85C8932" w14:textId="5E33B11A" w:rsidR="00547760" w:rsidRPr="00537F72" w:rsidRDefault="00820490" w:rsidP="00DB5E8E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7</w:t>
            </w:r>
            <w:r w:rsidR="00DB5E8E" w:rsidRPr="00537F72">
              <w:rPr>
                <w:b/>
                <w:sz w:val="12"/>
                <w:szCs w:val="12"/>
              </w:rPr>
              <w:t xml:space="preserve"> 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1081A75" w14:textId="0EC3D52B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EEBC56E" w14:textId="61A7675F" w:rsidR="00547760" w:rsidRPr="00537F72" w:rsidRDefault="00F62F42" w:rsidP="00AD633B">
            <w:pPr>
              <w:rPr>
                <w:b/>
                <w:sz w:val="12"/>
                <w:szCs w:val="12"/>
              </w:rPr>
            </w:pPr>
            <w:r w:rsidRPr="00F62F42">
              <w:rPr>
                <w:b/>
                <w:sz w:val="12"/>
                <w:szCs w:val="12"/>
              </w:rPr>
              <w:t>Dilbilimine Giriş I H.BAK</w:t>
            </w: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601FF60" w14:textId="676CA757" w:rsidR="00547760" w:rsidRPr="00537F72" w:rsidRDefault="00F62F42" w:rsidP="0080319F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5AEEDBA" w14:textId="27F6BE30" w:rsidR="00547760" w:rsidRPr="00537F72" w:rsidRDefault="00561019" w:rsidP="0049481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Edebiyat Teorisi Rahman ÖZDEMİR</w:t>
            </w: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2E2C8F8" w14:textId="579F0E36" w:rsidR="00547760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144A81D" w14:textId="28E7DA1E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1F22819" w14:textId="3FAB7382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1F8E61A" w14:textId="7B9915A2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04A054EF" w14:textId="7D545DB9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5E70502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5AB7C955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610BB229" w14:textId="77777777" w:rsidTr="00C21349">
        <w:trPr>
          <w:cantSplit/>
          <w:trHeight w:hRule="exact" w:val="227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2485C42F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09-10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AC40C53" w14:textId="390A31A0" w:rsidR="00547760" w:rsidRPr="00537F72" w:rsidRDefault="00547760" w:rsidP="00946FE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H </w:t>
            </w:r>
            <w:r w:rsidR="00B17504"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E19B069" w14:textId="7AF5B4C0" w:rsidR="00547760" w:rsidRPr="00537F72" w:rsidRDefault="00C7349E" w:rsidP="00DE0898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9160F9" w14:textId="42DB049D" w:rsidR="00547760" w:rsidRPr="00537F72" w:rsidRDefault="00B17504" w:rsidP="00946FE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  <w:lang w:val="en-GB"/>
              </w:rPr>
              <w:t>Okuma R.ÖZDEMİR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641E61C" w14:textId="66963CC1" w:rsidR="00547760" w:rsidRPr="00537F72" w:rsidRDefault="00C7349E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92575BF" w14:textId="2D94084F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D22F55C" w14:textId="5240C65A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12B7D26" w14:textId="7F5902E3" w:rsidR="00547760" w:rsidRPr="00537F72" w:rsidRDefault="00547760" w:rsidP="000E5A57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C6CF385" w14:textId="5AA4ED96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AC7118D" w14:textId="1652EB54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21F93F11" w14:textId="2B45E7D2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71F537C7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6769CDDE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E417EA5" w14:textId="77777777" w:rsidTr="00C21349">
        <w:trPr>
          <w:cantSplit/>
          <w:trHeight w:hRule="exact" w:val="345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18BEBA0B" w14:textId="77777777" w:rsidR="00547760" w:rsidRPr="00537F72" w:rsidRDefault="00547760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67F40818" w14:textId="0CDBFE3F" w:rsidR="00547760" w:rsidRPr="00537F72" w:rsidRDefault="00820490" w:rsidP="00946FE8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</w:t>
            </w:r>
            <w:r w:rsidR="009D6C66" w:rsidRPr="00537F72">
              <w:rPr>
                <w:b/>
                <w:sz w:val="12"/>
                <w:szCs w:val="12"/>
              </w:rPr>
              <w:t xml:space="preserve"> 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17E7613B" w14:textId="43405790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2289C61D" w14:textId="5739B2D5" w:rsidR="00547760" w:rsidRPr="00537F72" w:rsidRDefault="00E96D8A" w:rsidP="00AB221F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1A820A6C" w14:textId="1813A552" w:rsidR="00547760" w:rsidRPr="00537F72" w:rsidRDefault="00E96D8A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09D69A71" w14:textId="27450E8C" w:rsidR="00547760" w:rsidRPr="00537F72" w:rsidRDefault="005C34FA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es Bilgis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08EFA64A" w14:textId="62906CC7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6CCB1210" w14:textId="1F6FFE8C" w:rsidR="00547760" w:rsidRPr="00537F72" w:rsidRDefault="00872725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 I S.AIUPOV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4580DDF5" w14:textId="750B839C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7BCFDA70" w14:textId="3ADFE369" w:rsidR="00547760" w:rsidRPr="00537F72" w:rsidRDefault="00547760" w:rsidP="00907B31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6FFC041A" w14:textId="289C8569" w:rsidR="00547760" w:rsidRPr="00537F72" w:rsidRDefault="00547760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32365EBE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6ADD7E41" w14:textId="77777777" w:rsidR="00547760" w:rsidRPr="00537F72" w:rsidRDefault="00547760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9CA568E" w14:textId="77777777" w:rsidTr="00C21349">
        <w:trPr>
          <w:cantSplit/>
          <w:trHeight w:hRule="exact" w:val="257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41A463AC" w14:textId="77777777" w:rsidR="00DD72A6" w:rsidRPr="00537F72" w:rsidRDefault="00DD72A6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5A908E41" w14:textId="4E816BA6" w:rsidR="00DD72A6" w:rsidRPr="00537F72" w:rsidRDefault="00820490" w:rsidP="00946FE8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3</w:t>
            </w:r>
            <w:r w:rsidR="00DD72A6" w:rsidRPr="00537F72">
              <w:rPr>
                <w:b/>
                <w:sz w:val="12"/>
                <w:szCs w:val="12"/>
              </w:rPr>
              <w:t xml:space="preserve"> </w:t>
            </w:r>
            <w:r w:rsidR="00B26896" w:rsidRPr="00537F72">
              <w:rPr>
                <w:b/>
                <w:sz w:val="12"/>
                <w:szCs w:val="12"/>
              </w:rPr>
              <w:t>Çağd. Rus D. Gr. (Morf.) I S.AIUPOVA</w:t>
            </w:r>
            <w:r w:rsidR="00537F72">
              <w:rPr>
                <w:b/>
                <w:sz w:val="12"/>
                <w:szCs w:val="12"/>
              </w:rPr>
              <w:t xml:space="preserve"> 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76AE4C78" w14:textId="4291C92A" w:rsidR="00DD72A6" w:rsidRPr="00537F72" w:rsidRDefault="00DD72A6" w:rsidP="0082268B">
            <w:pPr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17B89746" w14:textId="66DF7D67" w:rsidR="00DD72A6" w:rsidRPr="00537F72" w:rsidRDefault="0068725D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 II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1F901FB0" w14:textId="789FC582" w:rsidR="00DD72A6" w:rsidRPr="00537F72" w:rsidRDefault="00DD72A6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771C72CF" w14:textId="6825136F" w:rsidR="00DD72A6" w:rsidRPr="00537F72" w:rsidRDefault="00DD72A6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196D612B" w14:textId="5915301A" w:rsidR="00DD72A6" w:rsidRPr="00537F72" w:rsidRDefault="00DD72A6" w:rsidP="0054207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14356CBD" w14:textId="2ACB9C91" w:rsidR="00DD72A6" w:rsidRPr="00537F72" w:rsidRDefault="00DD72A6" w:rsidP="00BF1FCB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60995863" w14:textId="55C4F95F" w:rsidR="00DD72A6" w:rsidRPr="00537F72" w:rsidRDefault="00DD72A6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75E0C3F9" w14:textId="009427BA" w:rsidR="00DD72A6" w:rsidRPr="00537F72" w:rsidRDefault="00DD72A6" w:rsidP="00C81009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ACB2AE2" w14:textId="19A69953" w:rsidR="00DD72A6" w:rsidRPr="00537F72" w:rsidRDefault="00DD72A6" w:rsidP="001703E5">
            <w:pPr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6F38EAA7" w14:textId="77777777" w:rsidR="00DD72A6" w:rsidRPr="00537F72" w:rsidRDefault="00DD72A6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758EFE9A" w14:textId="77777777" w:rsidR="00DD72A6" w:rsidRPr="00537F72" w:rsidRDefault="00DD72A6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228969B" w14:textId="77777777" w:rsidTr="00C21349">
        <w:trPr>
          <w:cantSplit/>
          <w:trHeight w:hRule="exact" w:val="285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32673BC3" w14:textId="77777777" w:rsidR="00DD72A6" w:rsidRPr="00537F72" w:rsidRDefault="00DD72A6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3D6C67D4" w14:textId="316E3C03" w:rsidR="00DD72A6" w:rsidRPr="00537F72" w:rsidRDefault="00820490" w:rsidP="0082049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5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02D80E81" w14:textId="6DDF30B0" w:rsidR="00DD72A6" w:rsidRPr="00537F72" w:rsidRDefault="00DD72A6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35B12037" w14:textId="09FF97B8" w:rsidR="00DD72A6" w:rsidRPr="00537F72" w:rsidRDefault="00DD72A6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672D9E0B" w14:textId="2D6C35B4" w:rsidR="00DD72A6" w:rsidRPr="00537F72" w:rsidRDefault="00DD72A6" w:rsidP="00E30EA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5C150873" w14:textId="7A4EA24A" w:rsidR="00DD72A6" w:rsidRPr="00537F72" w:rsidRDefault="007A3A17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Türkçe-Rusça Çeviri III/Türkçe-Rusça Metin Çevirisi I M.TAŞKESENLİGİL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2DF218AB" w14:textId="0BF12428" w:rsidR="00DD72A6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3BA91962" w14:textId="6B240394" w:rsidR="00DD72A6" w:rsidRPr="00537F72" w:rsidRDefault="00B33D9F" w:rsidP="002958F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atı Edebiyatı R.ÖZDEMİR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613FA675" w14:textId="58E149B6" w:rsidR="00DD72A6" w:rsidRPr="00537F72" w:rsidRDefault="00A31FF3" w:rsidP="002958FA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61E1B8E2" w14:textId="18E64B50" w:rsidR="00DD72A6" w:rsidRPr="00537F72" w:rsidRDefault="00437FD9" w:rsidP="00BF1FCB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entaks I S.AIUPOVA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2B7EA2E6" w14:textId="1ED0A9E4" w:rsidR="00DD72A6" w:rsidRPr="00537F72" w:rsidRDefault="00DD72A6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343C2181" w14:textId="77777777" w:rsidR="00DD72A6" w:rsidRPr="00537F72" w:rsidRDefault="00DD72A6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01DE2470" w14:textId="77777777" w:rsidR="00DD72A6" w:rsidRPr="00537F72" w:rsidRDefault="00DD72A6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21B456B7" w14:textId="77777777" w:rsidTr="00C21349">
        <w:trPr>
          <w:cantSplit/>
          <w:trHeight w:hRule="exact" w:val="227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26A1D0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71A6974" w14:textId="27FDCDAD" w:rsidR="00845C0A" w:rsidRPr="00537F72" w:rsidRDefault="00820490" w:rsidP="004C421C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7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B4C4628" w14:textId="0140DCFD" w:rsidR="00845C0A" w:rsidRPr="00537F72" w:rsidRDefault="00845C0A" w:rsidP="009347C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82C3D27" w14:textId="449D73B4" w:rsidR="00845C0A" w:rsidRPr="00537F72" w:rsidRDefault="00F62F42" w:rsidP="00E53379">
            <w:pPr>
              <w:rPr>
                <w:b/>
                <w:sz w:val="12"/>
                <w:szCs w:val="12"/>
              </w:rPr>
            </w:pPr>
            <w:r w:rsidRPr="00F62F42">
              <w:rPr>
                <w:b/>
                <w:sz w:val="12"/>
                <w:szCs w:val="12"/>
              </w:rPr>
              <w:t>Dilbilimine Giriş I H.BAK</w:t>
            </w: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432EC17" w14:textId="4E5CAFF0" w:rsidR="00845C0A" w:rsidRPr="00537F72" w:rsidRDefault="00F62F42" w:rsidP="0080319F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0980FFD" w14:textId="68C26CC0" w:rsidR="00845C0A" w:rsidRPr="00537F72" w:rsidRDefault="00561019" w:rsidP="0049481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Edebiyat Teorisi Rahman ÖZDEMİR</w:t>
            </w: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4AA2A63" w14:textId="3D04D3A5" w:rsidR="00845C0A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F28EAC3" w14:textId="00FB52A0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FC309AA" w14:textId="54D66347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8569BE6" w14:textId="2BEFBF6D" w:rsidR="00845C0A" w:rsidRPr="00537F72" w:rsidRDefault="00845C0A" w:rsidP="00820490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7DA7718F" w14:textId="17B6C2B9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BBC8532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2A4E8796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1036607A" w14:textId="77777777" w:rsidTr="00C21349">
        <w:trPr>
          <w:cantSplit/>
          <w:trHeight w:hRule="exact" w:val="292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1E6F806D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0-1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69E9630" w14:textId="006AE007" w:rsidR="00845C0A" w:rsidRPr="00537F72" w:rsidRDefault="00845C0A" w:rsidP="0092426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H </w:t>
            </w:r>
            <w:r w:rsidR="00924260"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CF478F0" w14:textId="3F2412A6" w:rsidR="00845C0A" w:rsidRPr="00537F72" w:rsidRDefault="00C7349E" w:rsidP="00265435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9D096A8" w14:textId="7C96F012" w:rsidR="00845C0A" w:rsidRPr="00537F72" w:rsidRDefault="00B17504" w:rsidP="00EB65A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2309474" w14:textId="2CA5AF40" w:rsidR="00845C0A" w:rsidRPr="00537F72" w:rsidRDefault="00C7349E" w:rsidP="00917349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CBC15C8" w14:textId="605E8FB4" w:rsidR="00845C0A" w:rsidRPr="00537F72" w:rsidRDefault="00845C0A" w:rsidP="00BF1FCB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69C8C38" w14:textId="331E3F09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EBC3635" w14:textId="02458894" w:rsidR="00845C0A" w:rsidRPr="00537F72" w:rsidRDefault="00B17504" w:rsidP="000E5A57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5785E61" w14:textId="4A63B551" w:rsidR="00845C0A" w:rsidRPr="00537F72" w:rsidRDefault="00C7349E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5C981E3" w14:textId="55E3EABE" w:rsidR="00845C0A" w:rsidRPr="00537F72" w:rsidRDefault="00566303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a Giriş I S.AIUPOVA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6E88A25A" w14:textId="236DDE91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AC93C14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65127599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194F7607" w14:textId="77777777" w:rsidTr="00634127">
        <w:trPr>
          <w:cantSplit/>
          <w:trHeight w:hRule="exact" w:val="34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111FDF65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0EC9EC94" w14:textId="1AECF885" w:rsidR="00845C0A" w:rsidRPr="00537F72" w:rsidRDefault="00820490" w:rsidP="009C3B9C">
            <w:pPr>
              <w:ind w:left="129" w:hanging="129"/>
              <w:rPr>
                <w:b/>
                <w:sz w:val="12"/>
                <w:szCs w:val="12"/>
                <w:lang w:val="en-GB"/>
              </w:rPr>
            </w:pPr>
            <w:r w:rsidRPr="00537F72">
              <w:rPr>
                <w:b/>
                <w:sz w:val="12"/>
                <w:szCs w:val="12"/>
              </w:rPr>
              <w:t>1</w:t>
            </w:r>
            <w:r w:rsidR="009D6C66" w:rsidRPr="00537F72">
              <w:rPr>
                <w:b/>
                <w:sz w:val="12"/>
                <w:szCs w:val="12"/>
              </w:rPr>
              <w:t xml:space="preserve"> </w:t>
            </w:r>
            <w:r w:rsidR="009C3B9C" w:rsidRPr="00537F72">
              <w:rPr>
                <w:b/>
                <w:sz w:val="12"/>
                <w:szCs w:val="12"/>
              </w:rPr>
              <w:t>18. Yy Rus Ed. / Edeb. Bil. Giriş I R.ÖZDEMİR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738596CB" w14:textId="7F887A42" w:rsidR="00845C0A" w:rsidRPr="00537F72" w:rsidRDefault="000C58CD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66F6F051" w14:textId="2393F311" w:rsidR="00845C0A" w:rsidRPr="00537F72" w:rsidRDefault="006D6A50" w:rsidP="001A2031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usya Tarihi I M.TAŞKESNLİGİL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2A6E35F5" w14:textId="71A41FD9" w:rsidR="00845C0A" w:rsidRPr="00537F72" w:rsidRDefault="00A31FF3" w:rsidP="00820490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6118CC5F" w14:textId="70A24302" w:rsidR="00845C0A" w:rsidRPr="00537F72" w:rsidRDefault="00845C0A" w:rsidP="002129BF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0F654696" w14:textId="0BCFBA75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3B519573" w14:textId="34D37B12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43DF3604" w14:textId="061EB170" w:rsidR="00845C0A" w:rsidRPr="00537F72" w:rsidRDefault="00570F8B" w:rsidP="00820490">
            <w:pPr>
              <w:rPr>
                <w:b/>
              </w:rPr>
            </w:pPr>
            <w:r w:rsidRPr="00537F72">
              <w:rPr>
                <w:b/>
                <w:sz w:val="12"/>
                <w:szCs w:val="12"/>
              </w:rPr>
              <w:t xml:space="preserve"> 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65281E1A" w14:textId="1AC3C6DE" w:rsidR="00845C0A" w:rsidRPr="00537F72" w:rsidRDefault="00845C0A" w:rsidP="00760B10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F17C5CD" w14:textId="139055C6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5E0C3B10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1642BCBE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322AB84B" w14:textId="77777777" w:rsidTr="00C21349">
        <w:trPr>
          <w:cantSplit/>
          <w:trHeight w:hRule="exact" w:val="299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186FBC71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5F7FA855" w14:textId="536680CB" w:rsidR="00820490" w:rsidRPr="00537F72" w:rsidRDefault="00820490" w:rsidP="00820490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3</w:t>
            </w:r>
            <w:r w:rsidR="00AC01B0" w:rsidRPr="00537F72">
              <w:rPr>
                <w:b/>
                <w:sz w:val="12"/>
                <w:szCs w:val="12"/>
              </w:rPr>
              <w:t xml:space="preserve"> </w:t>
            </w:r>
            <w:r w:rsidR="0027402A" w:rsidRPr="00537F72">
              <w:rPr>
                <w:b/>
                <w:sz w:val="12"/>
                <w:szCs w:val="12"/>
              </w:rPr>
              <w:t>Dilbilimine Giriş I H.BAK</w:t>
            </w:r>
          </w:p>
          <w:p w14:paraId="119D02FC" w14:textId="7E0EEC58" w:rsidR="00845C0A" w:rsidRPr="00537F72" w:rsidRDefault="00845C0A" w:rsidP="0082268B">
            <w:pPr>
              <w:ind w:left="129" w:hanging="129"/>
              <w:rPr>
                <w:b/>
                <w:sz w:val="12"/>
                <w:szCs w:val="12"/>
              </w:rPr>
            </w:pP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4F883F69" w14:textId="7A1E4048" w:rsidR="00845C0A" w:rsidRPr="00537F72" w:rsidRDefault="0027402A" w:rsidP="0080319F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38F56C06" w14:textId="62D1AED5" w:rsidR="00845C0A" w:rsidRPr="00537F72" w:rsidRDefault="00845C0A" w:rsidP="00820490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3A3DE398" w14:textId="5CF1661F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735107A5" w14:textId="1F4BD93E" w:rsidR="00845C0A" w:rsidRPr="00537F72" w:rsidRDefault="00B26896" w:rsidP="00EB65A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. Rus D. Gr. (Morf.)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069F4572" w14:textId="3B30DD44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2737EDAC" w14:textId="2685159B" w:rsidR="00845C0A" w:rsidRPr="00537F72" w:rsidRDefault="00E22AE6" w:rsidP="00BF1FCB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 III S.AIUPOVA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27A5AF5C" w14:textId="59BAFBA7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1A452807" w14:textId="3E19CD78" w:rsidR="00845C0A" w:rsidRPr="00537F72" w:rsidRDefault="00845C0A" w:rsidP="00631511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6A1D5295" w14:textId="724B2FB6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01F60742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56811C62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59CE0D72" w14:textId="77777777" w:rsidTr="00C21349">
        <w:trPr>
          <w:cantSplit/>
          <w:trHeight w:hRule="exact" w:val="346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2BECD3D0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37869FBD" w14:textId="3FE11646" w:rsidR="00845C0A" w:rsidRPr="00537F72" w:rsidRDefault="00820490" w:rsidP="00946FE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5</w:t>
            </w:r>
            <w:r w:rsidR="00B1226A" w:rsidRPr="00537F72">
              <w:rPr>
                <w:b/>
                <w:sz w:val="12"/>
                <w:szCs w:val="12"/>
              </w:rPr>
              <w:t xml:space="preserve"> 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42AAF2F2" w14:textId="5548E7AC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33370D39" w14:textId="01D86D23" w:rsidR="00845C0A" w:rsidRPr="00537F72" w:rsidRDefault="00437FD9" w:rsidP="00946FE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entaks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62031F58" w14:textId="3D53ABA1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2CD6526E" w14:textId="69FED1A1" w:rsidR="00845C0A" w:rsidRPr="00537F72" w:rsidRDefault="00846541" w:rsidP="00152808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İİT I (UZAKTAN) R.M.GEÇİKLİ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3525092C" w14:textId="0327E0AF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68DDB433" w14:textId="19A0E522" w:rsidR="00845C0A" w:rsidRPr="00537F72" w:rsidRDefault="00924260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ntik Edebiyat R.ÖZDEMİR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1C56F2DA" w14:textId="50B65F1F" w:rsidR="00845C0A" w:rsidRPr="00537F72" w:rsidRDefault="00A31FF3" w:rsidP="00FE4E2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4EAF655E" w14:textId="66BC75BB" w:rsidR="00845C0A" w:rsidRPr="00537F72" w:rsidRDefault="00845C0A" w:rsidP="00BF1FCB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39D0AEA0" w14:textId="41DBC1A7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15C8040C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3550049F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9C1C22D" w14:textId="77777777" w:rsidTr="001A36D6">
        <w:trPr>
          <w:cantSplit/>
          <w:trHeight w:hRule="exact" w:val="313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E6A568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B645C33" w14:textId="560BA25C" w:rsidR="00845C0A" w:rsidRPr="00537F72" w:rsidRDefault="00820490" w:rsidP="00497DB4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7</w:t>
            </w:r>
            <w:r w:rsidR="00854B7A" w:rsidRPr="00537F72">
              <w:rPr>
                <w:b/>
                <w:sz w:val="12"/>
                <w:szCs w:val="12"/>
              </w:rPr>
              <w:t xml:space="preserve"> Edebi Metin Analizi I S.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431ED11" w14:textId="162D1BFD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A60652A" w14:textId="1D5C9187" w:rsidR="00845C0A" w:rsidRPr="00537F72" w:rsidRDefault="001A36D6" w:rsidP="008E174D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İngilizce VII</w:t>
            </w:r>
            <w:r w:rsidR="00A102B1">
              <w:rPr>
                <w:b/>
                <w:sz w:val="12"/>
                <w:szCs w:val="12"/>
              </w:rPr>
              <w:t xml:space="preserve"> N.ARSLAN(UZAKTAN)</w:t>
            </w: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F15DABE" w14:textId="0347B393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47586BC" w14:textId="4A198EDF" w:rsidR="00845C0A" w:rsidRPr="00537F72" w:rsidRDefault="00854B7A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usça Deyimler I Ö.ÜNSAL</w:t>
            </w: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BBEC0B9" w14:textId="7050C68B" w:rsidR="00845C0A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FF45EAA" w14:textId="107C9758" w:rsidR="00845C0A" w:rsidRPr="00537F72" w:rsidRDefault="00DB5E8E" w:rsidP="00DB5E8E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Türkçe-Rusça Edeb. Çev.I/Türkçe-Rusça Çeviri VII M. TAŞKESENLİGİL</w:t>
            </w: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CE05123" w14:textId="30AC7707" w:rsidR="00845C0A" w:rsidRPr="00537F72" w:rsidRDefault="00A31FF3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4957A17" w14:textId="7753250E" w:rsidR="00845C0A" w:rsidRPr="00537F72" w:rsidRDefault="005D77A7" w:rsidP="00631511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itirme Tezi I AIUPOV, AIUPOVA, BAK , TAŞKESENLİGİL, KARAYEL, ÜNSAL</w:t>
            </w: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65799E0B" w14:textId="26A0FC63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5B0F619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70DDD859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F3BB3A6" w14:textId="77777777" w:rsidTr="00C21349">
        <w:trPr>
          <w:cantSplit/>
          <w:trHeight w:hRule="exact" w:val="323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6942E4EE" w14:textId="77777777" w:rsidR="00845C0A" w:rsidRPr="00537F72" w:rsidRDefault="00845C0A" w:rsidP="00D661E2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1-12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6555B39" w14:textId="4C326879" w:rsidR="00845C0A" w:rsidRPr="00537F72" w:rsidRDefault="00845C0A" w:rsidP="0092426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H </w:t>
            </w:r>
            <w:r w:rsidR="00924260"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3996E9A" w14:textId="65EC4F88" w:rsidR="00845C0A" w:rsidRPr="00537F72" w:rsidRDefault="00C7349E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034DC11" w14:textId="1ED17B17" w:rsidR="00845C0A" w:rsidRPr="00537F72" w:rsidRDefault="00B17504" w:rsidP="00AC2E7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6EB5503" w14:textId="6B40FCBE" w:rsidR="00845C0A" w:rsidRPr="00537F72" w:rsidRDefault="00C7349E" w:rsidP="00917349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D292FF4" w14:textId="5749D3C3" w:rsidR="00845C0A" w:rsidRPr="00537F72" w:rsidRDefault="00845C0A" w:rsidP="00BF1FCB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02171A4" w14:textId="2A6516C9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E117DCA" w14:textId="7C9018D8" w:rsidR="00845C0A" w:rsidRPr="00537F72" w:rsidRDefault="00B17504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01386B9" w14:textId="6E2FBAAA" w:rsidR="00845C0A" w:rsidRPr="00537F72" w:rsidRDefault="00C7349E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82446F7" w14:textId="23B15B15" w:rsidR="00845C0A" w:rsidRPr="00537F72" w:rsidRDefault="00566303" w:rsidP="00E5337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a Giriş I S.AIUPOVA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52C350D0" w14:textId="49001713" w:rsidR="00845C0A" w:rsidRPr="00537F72" w:rsidRDefault="00845C0A" w:rsidP="0080319F">
            <w:pPr>
              <w:jc w:val="center"/>
              <w:rPr>
                <w:b/>
                <w:sz w:val="12"/>
                <w:szCs w:val="12"/>
                <w:highlight w:val="yellow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A0028A9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6324A0DA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3F2FB39" w14:textId="77777777" w:rsidTr="00C21349">
        <w:trPr>
          <w:cantSplit/>
          <w:trHeight w:hRule="exact" w:val="313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0067A2BA" w14:textId="77777777" w:rsidR="00845C0A" w:rsidRPr="00537F72" w:rsidRDefault="00845C0A" w:rsidP="00F020A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22DA6E9F" w14:textId="5A1CE957" w:rsidR="00845C0A" w:rsidRPr="00537F72" w:rsidRDefault="00820490" w:rsidP="00946FE8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</w:t>
            </w:r>
            <w:r w:rsidR="009D6C66" w:rsidRPr="00537F72">
              <w:rPr>
                <w:b/>
                <w:sz w:val="12"/>
                <w:szCs w:val="12"/>
              </w:rPr>
              <w:t xml:space="preserve"> </w:t>
            </w:r>
            <w:r w:rsidR="009C3B9C" w:rsidRPr="00537F72">
              <w:rPr>
                <w:b/>
                <w:sz w:val="12"/>
                <w:szCs w:val="12"/>
              </w:rPr>
              <w:t>18. Yy Rus Ed. / Edeb. Bil. Giriş I R.ÖZDEMİR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30D29451" w14:textId="31C72313" w:rsidR="00845C0A" w:rsidRPr="00537F72" w:rsidRDefault="000C58CD" w:rsidP="0080319F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1990C563" w14:textId="048E47C0" w:rsidR="00845C0A" w:rsidRPr="00537F72" w:rsidRDefault="006D6A50" w:rsidP="001A2031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usya Tarihi I M.TAŞKESNLİGİL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61F13843" w14:textId="4066CA48" w:rsidR="00356688" w:rsidRPr="00537F72" w:rsidRDefault="00A31FF3" w:rsidP="00265435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7E083F3F" w14:textId="2F5F86E6" w:rsidR="00845C0A" w:rsidRPr="00537F72" w:rsidRDefault="00845C0A" w:rsidP="002129BF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1D6F5D15" w14:textId="4C99F7A5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5452B895" w14:textId="460C1372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048010B0" w14:textId="3D5CF83C" w:rsidR="00845C0A" w:rsidRPr="00537F72" w:rsidRDefault="00845C0A" w:rsidP="0080319F">
            <w:pPr>
              <w:jc w:val="center"/>
              <w:rPr>
                <w:b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400CDA46" w14:textId="417AC050" w:rsidR="00845C0A" w:rsidRPr="00537F72" w:rsidRDefault="00845C0A" w:rsidP="00760B10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81E7AF5" w14:textId="397D54E1" w:rsidR="00845C0A" w:rsidRPr="00537F72" w:rsidRDefault="00845C0A" w:rsidP="0080319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545FE670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7E1843EE" w14:textId="77777777" w:rsidR="00845C0A" w:rsidRPr="00537F72" w:rsidRDefault="00845C0A" w:rsidP="00E53379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E40AF3C" w14:textId="77777777" w:rsidTr="00C21349">
        <w:trPr>
          <w:cantSplit/>
          <w:trHeight w:hRule="exact" w:val="327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1B9C73A1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5C0CAA9F" w14:textId="406191AC" w:rsidR="00E22AE6" w:rsidRPr="00537F72" w:rsidRDefault="00E22AE6" w:rsidP="0027402A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3 </w:t>
            </w:r>
            <w:r w:rsidR="0027402A">
              <w:rPr>
                <w:b/>
                <w:sz w:val="12"/>
                <w:szCs w:val="12"/>
              </w:rPr>
              <w:t xml:space="preserve"> </w:t>
            </w:r>
            <w:r w:rsidR="0027402A" w:rsidRPr="00537F72">
              <w:rPr>
                <w:b/>
                <w:sz w:val="12"/>
                <w:szCs w:val="12"/>
              </w:rPr>
              <w:t>Dilbilimine Giriş I H.BAK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6CFA8C5F" w14:textId="75951153" w:rsidR="00E22AE6" w:rsidRPr="00537F72" w:rsidRDefault="0027402A" w:rsidP="00E22AE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62E806F4" w14:textId="73C2B6AE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7A5FB4F3" w14:textId="1AD1886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44ADC736" w14:textId="3BD9E4D5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. Rus D. Gr. (Morf.)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59C0430C" w14:textId="49BE42DE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3FD91ACC" w14:textId="5A9A9F7E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 III S.AIUPOVA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06E5CC1F" w14:textId="712BEE2C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38D463BB" w14:textId="5AC5F372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702C5B0" w14:textId="182E1475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5066D916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14A30D44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09DB805" w14:textId="77777777" w:rsidTr="00C21349">
        <w:trPr>
          <w:cantSplit/>
          <w:trHeight w:hRule="exact" w:val="317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228F8038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76369BA3" w14:textId="4B67AB35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5 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27FDBE5E" w14:textId="4A59AE3A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4C7CE341" w14:textId="74732ED4" w:rsidR="00E22AE6" w:rsidRPr="00537F72" w:rsidRDefault="00437FD9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entaks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6E271CE9" w14:textId="17CBCB44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6D8D10DA" w14:textId="3382AEA8" w:rsidR="00E22AE6" w:rsidRPr="00537F72" w:rsidRDefault="00846541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İİT I (UZAKTAN) R.M.GEÇİKLİ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57CC5EEC" w14:textId="2BE34DE0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56627AF2" w14:textId="166A1A46" w:rsidR="00E22AE6" w:rsidRPr="00537F72" w:rsidRDefault="00924260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ntik Edebiyat R.ÖZDEMİR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1B136F62" w14:textId="7F6C0C96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53A4B16E" w14:textId="28298B7D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7037B6F4" w14:textId="3D425D96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2472A15C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5CA4FD7E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7120DDBB" w14:textId="77777777" w:rsidTr="00C21349">
        <w:trPr>
          <w:cantSplit/>
          <w:trHeight w:hRule="exact" w:val="271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A96B35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782D6D3" w14:textId="17609936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7</w:t>
            </w:r>
            <w:r w:rsidR="00854B7A" w:rsidRPr="00537F72">
              <w:rPr>
                <w:b/>
                <w:sz w:val="12"/>
                <w:szCs w:val="12"/>
              </w:rPr>
              <w:t xml:space="preserve"> Edebi Metin Analizi I S.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1783F2F" w14:textId="53CCF57A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D1CC272" w14:textId="2735E94E" w:rsidR="00E22AE6" w:rsidRPr="00537F72" w:rsidRDefault="001A36D6" w:rsidP="00E22AE6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İngilizce VII</w:t>
            </w:r>
            <w:r w:rsidR="002958FA">
              <w:rPr>
                <w:b/>
                <w:sz w:val="12"/>
                <w:szCs w:val="12"/>
              </w:rPr>
              <w:t xml:space="preserve"> </w:t>
            </w:r>
            <w:r w:rsidR="009B3958">
              <w:rPr>
                <w:b/>
                <w:sz w:val="12"/>
                <w:szCs w:val="12"/>
              </w:rPr>
              <w:t xml:space="preserve">N.ARSLAN </w:t>
            </w:r>
            <w:r w:rsidR="002958FA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35C571E" w14:textId="70C0C579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8871395" w14:textId="542E9E7B" w:rsidR="00E22AE6" w:rsidRPr="00537F72" w:rsidRDefault="00854B7A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usça Deyimler I Ö.ÜNSAL</w:t>
            </w: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107145F" w14:textId="0480C170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7A540CC" w14:textId="742C89F0" w:rsidR="00E22AE6" w:rsidRPr="00537F72" w:rsidRDefault="00DB5E8E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Türkçe-Rusça Edeb. Çev.I/Türkçe-Rusça Çeviri VII M. TAŞKESENLİGİL</w:t>
            </w: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9B3CC78" w14:textId="6F2BDF02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1B7E2E6" w14:textId="74565C14" w:rsidR="00E22AE6" w:rsidRPr="00537F72" w:rsidRDefault="00F308A9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itirme Tezi I AIUPOV, AIUPOVA, BAK , TAŞKESENLİGİL, KARAYEL, ÜNSAL</w:t>
            </w: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26885A16" w14:textId="360D0C19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7F4D13D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660BE36E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49233EE" w14:textId="77777777" w:rsidTr="00C21349">
        <w:trPr>
          <w:cantSplit/>
          <w:trHeight w:hRule="exact" w:val="235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14E748EB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3-14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7E52E20" w14:textId="6FE274C5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H Sözlü Anlatıma Giriş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E27316D" w14:textId="43B15045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0A01E74" w14:textId="70B60178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üzel Yazı Ö.ÜNSAL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9BD2BB8" w14:textId="372D04B4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9431B0B" w14:textId="491DD298" w:rsidR="00E22AE6" w:rsidRPr="00537F72" w:rsidRDefault="00924260" w:rsidP="0092426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Dinleme Ö.ÜNSAL</w:t>
            </w: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E714FBC" w14:textId="4F0A0577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C0CB7DD" w14:textId="28898261" w:rsidR="00E22AE6" w:rsidRPr="00537F72" w:rsidRDefault="00E22AE6" w:rsidP="00E22AE6">
            <w:pPr>
              <w:rPr>
                <w:b/>
                <w:sz w:val="12"/>
                <w:szCs w:val="12"/>
                <w:lang w:val="en-GB"/>
              </w:rPr>
            </w:pPr>
            <w:r w:rsidRPr="00537F72">
              <w:rPr>
                <w:b/>
                <w:sz w:val="12"/>
                <w:szCs w:val="12"/>
                <w:lang w:val="en-GB"/>
              </w:rPr>
              <w:t>Okuma R.ÖZDEMİR</w:t>
            </w: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EF66796" w14:textId="38190E95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DF0B836" w14:textId="4B9FFC1A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46D7DDD6" w14:textId="7753C3A3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62663C12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071B7CDF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09D4284" w14:textId="77777777" w:rsidTr="00C21349">
        <w:trPr>
          <w:cantSplit/>
          <w:trHeight w:hRule="exact" w:val="289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37DEFECA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00E1503F" w14:textId="70ADF32F" w:rsidR="00E22AE6" w:rsidRPr="00537F72" w:rsidRDefault="00E22AE6" w:rsidP="00E22AE6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 R-T. Çeviri I C.KARAYE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5ED03197" w14:textId="3F99555C" w:rsidR="00E22AE6" w:rsidRPr="00537F72" w:rsidRDefault="000C58CD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740B4A3E" w14:textId="4C093DF8" w:rsidR="00E22AE6" w:rsidRPr="00537F72" w:rsidRDefault="00E96D8A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Türk Dili I F.ŞAHİN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702C1066" w14:textId="02D54D75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657E1E33" w14:textId="23A35DA1" w:rsidR="00E22AE6" w:rsidRPr="00537F72" w:rsidRDefault="00E22AE6" w:rsidP="005F7E14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-T.Kültürü Sentezi I M. TAŞKESENLİGİL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32598230" w14:textId="69589B52" w:rsidR="00E22AE6" w:rsidRPr="00537F72" w:rsidRDefault="00A31FF3" w:rsidP="005F7E14">
            <w:pPr>
              <w:jc w:val="center"/>
              <w:rPr>
                <w:b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2EE4485A" w14:textId="01A53505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06B8612B" w14:textId="01174E22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6A745223" w14:textId="70B1F522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0B7FE64E" w14:textId="7E476C34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44B2ECCB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1F32F2E7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7DEC692D" w14:textId="77777777" w:rsidTr="00C21349">
        <w:trPr>
          <w:cantSplit/>
          <w:trHeight w:hRule="exact" w:val="299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2C0D7714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1B9E0BCB" w14:textId="0216D471" w:rsidR="00E22AE6" w:rsidRPr="00537F72" w:rsidRDefault="00E22AE6" w:rsidP="006C7231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3 </w:t>
            </w:r>
            <w:r w:rsidR="00C81009" w:rsidRPr="006C7231">
              <w:rPr>
                <w:b/>
                <w:sz w:val="12"/>
                <w:szCs w:val="12"/>
              </w:rPr>
              <w:t>T-R Çev. I M.TAŞKESENLİGİ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19371B57" w14:textId="21FD2065" w:rsidR="00E22AE6" w:rsidRPr="00537F72" w:rsidRDefault="000C58CD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7220975B" w14:textId="2B828488" w:rsidR="00E22AE6" w:rsidRPr="00537F72" w:rsidRDefault="00E22AE6" w:rsidP="00E22AE6">
            <w:pPr>
              <w:rPr>
                <w:sz w:val="12"/>
                <w:szCs w:val="12"/>
              </w:rPr>
            </w:pPr>
            <w:r w:rsidRPr="00537F72">
              <w:rPr>
                <w:sz w:val="12"/>
                <w:szCs w:val="12"/>
              </w:rPr>
              <w:t>19. Yüzyıl Rus Edebiyatı II / 18.yy Rus Edebiyatı</w:t>
            </w:r>
            <w:r w:rsidR="00437FD9" w:rsidRPr="00537F72">
              <w:rPr>
                <w:sz w:val="12"/>
                <w:szCs w:val="12"/>
              </w:rPr>
              <w:t xml:space="preserve"> R.ÖZDEMİR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675B6FD6" w14:textId="20308988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39DE4B05" w14:textId="2838EADC" w:rsidR="00E22AE6" w:rsidRPr="00537F72" w:rsidRDefault="00E22AE6" w:rsidP="00482D57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 </w:t>
            </w:r>
            <w:r w:rsidR="00482D57" w:rsidRPr="00537F72">
              <w:rPr>
                <w:b/>
                <w:sz w:val="12"/>
                <w:szCs w:val="12"/>
              </w:rPr>
              <w:t>Yabancı Dil (İngilizce) I S. ÖĞDÜM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1FF0D656" w14:textId="36E33544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755B5AB6" w14:textId="2F875E75" w:rsidR="00E22AE6" w:rsidRPr="00537F72" w:rsidRDefault="00AD1E66" w:rsidP="0027402A">
            <w:pPr>
              <w:rPr>
                <w:b/>
                <w:sz w:val="12"/>
                <w:szCs w:val="12"/>
              </w:rPr>
            </w:pPr>
            <w:r w:rsidRPr="00AD1E66">
              <w:rPr>
                <w:b/>
                <w:sz w:val="12"/>
                <w:szCs w:val="12"/>
              </w:rPr>
              <w:t xml:space="preserve">İngilizce III Z.KULABER 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4CB3DE2B" w14:textId="2B424912" w:rsidR="00E22AE6" w:rsidRPr="00537F72" w:rsidRDefault="00AD1E66" w:rsidP="00E22AE6">
            <w:pPr>
              <w:rPr>
                <w:b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2B5F00BF" w14:textId="31FA83DA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76AC7327" w14:textId="0D4A53A9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50CAA238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08BE0C59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C843337" w14:textId="77777777" w:rsidTr="00C21349">
        <w:trPr>
          <w:cantSplit/>
          <w:trHeight w:hRule="exact" w:val="257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718BE20C" w14:textId="3FE55DC0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1E6BEC8F" w14:textId="374E8A29" w:rsidR="00E22AE6" w:rsidRPr="00537F72" w:rsidRDefault="00E22AE6" w:rsidP="00DF73B1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5 </w:t>
            </w:r>
            <w:r w:rsidR="00DF73B1" w:rsidRPr="00537F72">
              <w:rPr>
                <w:b/>
                <w:sz w:val="12"/>
                <w:szCs w:val="12"/>
              </w:rPr>
              <w:t>20.yy Rus Edeb.I/19. Yy Rus Edeb.II R.ÖZDEMİR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2D5EE9B7" w14:textId="136BD663" w:rsidR="00E22AE6" w:rsidRPr="00537F72" w:rsidRDefault="000C58CD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2D38DB10" w14:textId="4EA375E9" w:rsidR="00E22AE6" w:rsidRPr="00537F72" w:rsidRDefault="002958FA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İngilizce V</w:t>
            </w:r>
            <w:r>
              <w:rPr>
                <w:b/>
                <w:sz w:val="12"/>
                <w:szCs w:val="12"/>
              </w:rPr>
              <w:t xml:space="preserve"> N.ARSLAN 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7938B685" w14:textId="7153618C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0FBF17FC" w14:textId="312C99E5" w:rsidR="00E22AE6" w:rsidRPr="00537F72" w:rsidRDefault="00B20F5B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aş Anlatım Yöntemleri I S. 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3107E834" w14:textId="457F5462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1763DB93" w14:textId="1DE59F46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6CEB5138" w14:textId="53DCAD2B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1A97C1BD" w14:textId="2C57CF2C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AF034D2" w14:textId="164D34A1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7C2728DD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0557988E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251AC626" w14:textId="77777777" w:rsidTr="008D0DF0">
        <w:trPr>
          <w:cantSplit/>
          <w:trHeight w:hRule="exact" w:val="341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AD7E3A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8D04839" w14:textId="057003F8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7 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96F5B52" w14:textId="318D9F00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00F1D81" w14:textId="199B4357" w:rsidR="00E22AE6" w:rsidRPr="00537F72" w:rsidRDefault="00DB5E8E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İleri Kompozisyon I S.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EEB80A1" w14:textId="59718A4E" w:rsidR="00E22AE6" w:rsidRPr="00537F72" w:rsidRDefault="00E22AE6" w:rsidP="00E22AE6">
            <w:pPr>
              <w:jc w:val="center"/>
              <w:rPr>
                <w:b/>
                <w:highlight w:val="magenta"/>
              </w:rPr>
            </w:pP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BB2851F" w14:textId="7445CBD1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AA9B533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B99558C" w14:textId="0FB25FBA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473A48B" w14:textId="06AB7CA6" w:rsidR="00E22AE6" w:rsidRPr="00537F72" w:rsidRDefault="00E22AE6" w:rsidP="00F62F4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37C2350" w14:textId="66000939" w:rsidR="00E22AE6" w:rsidRPr="00537F72" w:rsidRDefault="000C1DBD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aş Anlatım Yöntemleri II S.AIUPOV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2C63A475" w14:textId="2D95F54C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5A8E1AB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3AE60356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131AD63E" w14:textId="77777777" w:rsidTr="00C21349">
        <w:trPr>
          <w:cantSplit/>
          <w:trHeight w:hRule="exact" w:val="352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0F30535C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4-15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BFAA2B3" w14:textId="5DA6A6B2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H Sözlü Anlatıma Giriş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940824B" w14:textId="046142EF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AD36C35" w14:textId="679057CB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üzel Yazı Ö.ÜNSAL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BEB1BD9" w14:textId="551A34A5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5983192" w14:textId="59550766" w:rsidR="00E22AE6" w:rsidRPr="00537F72" w:rsidRDefault="00924260" w:rsidP="0092426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Dinleme Ö.ÜNSAL</w:t>
            </w: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AB26A6F" w14:textId="4E808F5B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A9E73B" w14:textId="10E6C8E3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  <w:lang w:val="en-GB"/>
              </w:rPr>
              <w:t>Okuma R.ÖZDEMİR</w:t>
            </w: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618CA82" w14:textId="591FF73C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01D8B50" w14:textId="144C55D8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08762461" w14:textId="4F860022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75E4614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36B32EE5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114D1D18" w14:textId="77777777" w:rsidTr="00C21349">
        <w:trPr>
          <w:cantSplit/>
          <w:trHeight w:hRule="exact" w:val="33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0799D434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336E93E7" w14:textId="1BE516A0" w:rsidR="00E22AE6" w:rsidRPr="00537F72" w:rsidRDefault="00E22AE6" w:rsidP="00E22AE6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 R-T. Çeviri I C.KARAYE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342CC38F" w14:textId="5849AC81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34571918" w14:textId="44DC6BF7" w:rsidR="00E22AE6" w:rsidRPr="00537F72" w:rsidRDefault="00E96D8A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Türk Dili I F.ŞAHİN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0C6A86E3" w14:textId="5726B40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6DC56BC8" w14:textId="2549F26D" w:rsidR="00E22AE6" w:rsidRPr="00537F72" w:rsidRDefault="005F7E14" w:rsidP="005F7E14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R-T.Kültürü Sentezi I </w:t>
            </w:r>
            <w:r w:rsidR="00E22AE6" w:rsidRPr="00537F72">
              <w:rPr>
                <w:b/>
                <w:sz w:val="12"/>
                <w:szCs w:val="12"/>
              </w:rPr>
              <w:t>M. TAŞKESENLİGİL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49C4D623" w14:textId="4DCAAE15" w:rsidR="00E22AE6" w:rsidRPr="00537F72" w:rsidRDefault="00A31FF3" w:rsidP="00E22AE6">
            <w:pPr>
              <w:jc w:val="center"/>
              <w:rPr>
                <w:b/>
              </w:rPr>
            </w:pPr>
            <w:r w:rsidRPr="00537F72">
              <w:rPr>
                <w:b/>
                <w:sz w:val="12"/>
                <w:szCs w:val="12"/>
              </w:rPr>
              <w:t>AZ06/BZ02</w:t>
            </w: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1F57C792" w14:textId="39EFAB74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058FF120" w14:textId="761D324F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7E221E3B" w14:textId="43AEB7BD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7DEEB3D1" w14:textId="150F0C0B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497558D4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35DD9941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2F664FCB" w14:textId="77777777" w:rsidTr="00C21349">
        <w:trPr>
          <w:cantSplit/>
          <w:trHeight w:hRule="exact" w:val="299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5661EA53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05674C5F" w14:textId="28EAFFF0" w:rsidR="00E22AE6" w:rsidRPr="00537F72" w:rsidRDefault="00E22AE6" w:rsidP="00AD1E66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3</w:t>
            </w:r>
            <w:r w:rsidR="001E21D0">
              <w:rPr>
                <w:b/>
                <w:sz w:val="12"/>
                <w:szCs w:val="12"/>
              </w:rPr>
              <w:t xml:space="preserve"> </w:t>
            </w:r>
            <w:r w:rsidR="00C81009" w:rsidRPr="006C7231">
              <w:rPr>
                <w:b/>
                <w:sz w:val="12"/>
                <w:szCs w:val="12"/>
              </w:rPr>
              <w:t>T-R Çev. I M.TAŞKESENLİGİ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66E9804C" w14:textId="1D6BC24F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26EBCEC2" w14:textId="02FE6836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sz w:val="12"/>
                <w:szCs w:val="12"/>
              </w:rPr>
              <w:t>19. Yüzyıl Rus Edebiyatı II / 18.yy Rus Edebiyatı</w:t>
            </w:r>
            <w:r w:rsidR="00437FD9" w:rsidRPr="00537F72">
              <w:rPr>
                <w:sz w:val="12"/>
                <w:szCs w:val="12"/>
              </w:rPr>
              <w:t xml:space="preserve"> R.ÖZDEMİR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3F67B893" w14:textId="367ECA52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0920BFEA" w14:textId="2A96CB85" w:rsidR="00E22AE6" w:rsidRPr="00537F72" w:rsidRDefault="00482D57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Yabancı Dil (İngilizce) I S. ÖĞDÜM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486F25AF" w14:textId="0DA3D26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6B0594D2" w14:textId="0684CBB4" w:rsidR="00E22AE6" w:rsidRPr="00537F72" w:rsidRDefault="00AD1E66" w:rsidP="0027402A">
            <w:pPr>
              <w:rPr>
                <w:b/>
                <w:sz w:val="12"/>
                <w:szCs w:val="12"/>
              </w:rPr>
            </w:pPr>
            <w:r w:rsidRPr="00AD1E66">
              <w:rPr>
                <w:b/>
                <w:sz w:val="12"/>
                <w:szCs w:val="12"/>
              </w:rPr>
              <w:t xml:space="preserve">İngilizce III Z.KULABER 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502B2BDB" w14:textId="1B26572C" w:rsidR="00E22AE6" w:rsidRPr="00537F72" w:rsidRDefault="00AD1E66" w:rsidP="00C21349">
            <w:pPr>
              <w:jc w:val="center"/>
              <w:rPr>
                <w:b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233E5C3C" w14:textId="6D22AE0B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2A651DF3" w14:textId="447A1EDC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043AB6F1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5B88EFD9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65997A18" w14:textId="77777777" w:rsidTr="00C21349">
        <w:trPr>
          <w:cantSplit/>
          <w:trHeight w:hRule="exact" w:val="27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030FF12C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15A3D0F8" w14:textId="51202D0C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5 </w:t>
            </w:r>
            <w:r w:rsidR="00DF73B1" w:rsidRPr="00537F72">
              <w:rPr>
                <w:b/>
                <w:sz w:val="12"/>
                <w:szCs w:val="12"/>
              </w:rPr>
              <w:t>20.yy Rus Edeb.I/19. Yy Rus Edeb.II R.ÖZDEMİR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48948579" w14:textId="4A0A0453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04D15976" w14:textId="4B4360F5" w:rsidR="00E22AE6" w:rsidRPr="00537F72" w:rsidRDefault="002958FA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İngilizce V</w:t>
            </w:r>
            <w:r>
              <w:rPr>
                <w:b/>
                <w:sz w:val="12"/>
                <w:szCs w:val="12"/>
              </w:rPr>
              <w:t xml:space="preserve"> N.ARSLAN 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6E61C9EC" w14:textId="06DA5686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388C5C92" w14:textId="1718A9DB" w:rsidR="00E22AE6" w:rsidRPr="00537F72" w:rsidRDefault="00B20F5B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aş Anlatım Yöntemleri I S. 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7BC80E00" w14:textId="0A558389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44CE0259" w14:textId="0D1BF209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2E3CDCFC" w14:textId="72E58189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6FF6826A" w14:textId="103C07FD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5EF618AA" w14:textId="40502916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221D0ADA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4F35FF8C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F7533BA" w14:textId="77777777" w:rsidTr="00C21349">
        <w:trPr>
          <w:cantSplit/>
          <w:trHeight w:hRule="exact" w:val="297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EDDB8F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F0CEBEA" w14:textId="63CE70A5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7 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DC37096" w14:textId="0C5D9B03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DC2F8A5" w14:textId="531AC3F5" w:rsidR="00E22AE6" w:rsidRPr="00537F72" w:rsidRDefault="00DB5E8E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İleri Kompozisyon I S.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BC996B9" w14:textId="56B0D349" w:rsidR="00E22AE6" w:rsidRPr="00537F72" w:rsidRDefault="00E22AE6" w:rsidP="00E22AE6">
            <w:pPr>
              <w:rPr>
                <w:b/>
              </w:rPr>
            </w:pP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FA82DAA" w14:textId="4D43CE26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1ECD9B3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68AD7A" w14:textId="69491101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8D3E821" w14:textId="7BD9B030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47D066B" w14:textId="2A6EAC52" w:rsidR="00E22AE6" w:rsidRPr="00537F72" w:rsidRDefault="00DB5E8E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aş Anlatım Yöntemleri II S.AIUPOV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1B6BF4D7" w14:textId="6CF032C2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79C97E7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6D7C2A71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1AE40179" w14:textId="77777777" w:rsidTr="00B50298">
        <w:trPr>
          <w:cantSplit/>
          <w:trHeight w:hRule="exact" w:val="319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</w:tcPr>
          <w:p w14:paraId="5E4E3804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  <w:p w14:paraId="79C7DC4C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5-16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35B5091" w14:textId="49CC3C0B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H 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12E6F04" w14:textId="445BAF3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D65C9F7" w14:textId="04D1C84A" w:rsidR="00E22AE6" w:rsidRPr="00537F72" w:rsidRDefault="00924260" w:rsidP="0092426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Dinleme Ö.ÜNSAL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501D694" w14:textId="2E64A035" w:rsidR="00E22AE6" w:rsidRPr="00537F72" w:rsidRDefault="00A102B1" w:rsidP="00E22AE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291E167" w14:textId="66AEE775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1810CFF" w14:textId="350869D4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EDC9801" w14:textId="5D70FB2D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a Giriş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FC06ADA" w14:textId="4E984C3B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3D01D37" w14:textId="797EE60C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21FD8FBD" w14:textId="36C8CE65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17800773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25AA8CB0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74CBD46" w14:textId="77777777" w:rsidTr="00C21349">
        <w:trPr>
          <w:cantSplit/>
          <w:trHeight w:hRule="exact" w:val="206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38194803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3CEC78C0" w14:textId="291B41CC" w:rsidR="00E22AE6" w:rsidRPr="00537F72" w:rsidRDefault="00E22AE6" w:rsidP="00331E54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1 </w:t>
            </w:r>
            <w:r w:rsidRPr="006C7231">
              <w:rPr>
                <w:b/>
                <w:sz w:val="12"/>
                <w:szCs w:val="12"/>
              </w:rPr>
              <w:t>Sözlü Anlatım I S.AIUPOV</w:t>
            </w:r>
            <w:r w:rsidR="00537F72" w:rsidRPr="006C7231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56E13989" w14:textId="6BEBF028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19692A2B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72836E96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37366ED2" w14:textId="10AD4A7C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3E4651B8" w14:textId="13B75188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2AB9DB1C" w14:textId="46EA5946" w:rsidR="00E22AE6" w:rsidRPr="00537F72" w:rsidRDefault="00331E54" w:rsidP="00E22AE6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İngilizce I Z. KULABER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37177DCA" w14:textId="04024FCB" w:rsidR="00E22AE6" w:rsidRPr="00537F72" w:rsidRDefault="00331E54" w:rsidP="00E22AE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1B418634" w14:textId="48F0A6C0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3BC627DF" w14:textId="6EC33CD9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3BF46B95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2ACFF73E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5BA3A8A1" w14:textId="77777777" w:rsidTr="00C21349">
        <w:trPr>
          <w:cantSplit/>
          <w:trHeight w:hRule="exact" w:val="290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2605DF4D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4A5461A4" w14:textId="26A3FAA3" w:rsidR="00E22AE6" w:rsidRPr="00537F72" w:rsidRDefault="00E22AE6" w:rsidP="00E22AE6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3</w:t>
            </w:r>
            <w:r w:rsidR="0037581C" w:rsidRPr="00537F72">
              <w:rPr>
                <w:b/>
                <w:sz w:val="12"/>
                <w:szCs w:val="12"/>
              </w:rPr>
              <w:t xml:space="preserve"> Rusya Tarihi III C.KARAYE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2232B429" w14:textId="7D54C3C2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0E364BBC" w14:textId="7EEC5014" w:rsidR="00E22AE6" w:rsidRPr="00537F72" w:rsidRDefault="00C81009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-T Çev. III C.KARAYEL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54041FAC" w14:textId="39246FE7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3D3FE20D" w14:textId="15FCB90B" w:rsidR="00E22AE6" w:rsidRPr="00537F72" w:rsidRDefault="005F7E14" w:rsidP="005F7E14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Antik Ed. I</w:t>
            </w:r>
            <w:r w:rsidR="000701DA" w:rsidRPr="00537F72">
              <w:rPr>
                <w:b/>
                <w:sz w:val="12"/>
                <w:szCs w:val="12"/>
              </w:rPr>
              <w:t xml:space="preserve"> R.ÖZDEMİR</w:t>
            </w:r>
            <w:r w:rsidR="0027402A">
              <w:rPr>
                <w:b/>
                <w:sz w:val="12"/>
                <w:szCs w:val="12"/>
              </w:rPr>
              <w:t>/Çeviri Yöntemleri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56CFDB06" w14:textId="4029AFFA" w:rsidR="00E22AE6" w:rsidRPr="00537F72" w:rsidRDefault="00A31FF3" w:rsidP="0027402A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  <w:r w:rsidR="0027402A">
              <w:rPr>
                <w:b/>
                <w:sz w:val="12"/>
                <w:szCs w:val="12"/>
              </w:rPr>
              <w:t>/AZ20</w:t>
            </w: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7F1247E6" w14:textId="0B40CF63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7B5D30C5" w14:textId="1EBE5234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4124FD43" w14:textId="149C9E44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314CB61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0FCB327D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015CAE9F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3C91B447" w14:textId="77777777" w:rsidTr="00C21349">
        <w:trPr>
          <w:cantSplit/>
          <w:trHeight w:hRule="exact" w:val="26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30892266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17F9764E" w14:textId="50276318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5 </w:t>
            </w:r>
            <w:r w:rsidR="00DF73B1" w:rsidRPr="00537F72">
              <w:rPr>
                <w:b/>
                <w:sz w:val="12"/>
                <w:szCs w:val="12"/>
              </w:rPr>
              <w:t>Rusça-Türkçe Çeviri V/Rusça-Türkçe Metin Çevirisi I M.TAŞKESENLİGİ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583C3A3E" w14:textId="37E6E0FD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1993474D" w14:textId="2DA94DCF" w:rsidR="00E22AE6" w:rsidRPr="00537F72" w:rsidRDefault="00B20F5B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aş Anlatım Yöntemleri I S. 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4223023B" w14:textId="0B889A92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5419602F" w14:textId="30BA7EC9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6C8BC13D" w14:textId="0E738776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48813D04" w14:textId="25E0124D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210EA609" w14:textId="6E57212C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4A046A1B" w14:textId="72D58CBE" w:rsidR="00E22AE6" w:rsidRPr="00537F72" w:rsidRDefault="00B20F5B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Yazım Kuralları S.AIUPOV</w:t>
            </w:r>
            <w:r w:rsidR="00C21349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2667688C" w14:textId="55D8279F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68229B6C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12B172E7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51F95671" w14:textId="77777777" w:rsidTr="00C21349">
        <w:trPr>
          <w:cantSplit/>
          <w:trHeight w:hRule="exact" w:val="248"/>
        </w:trPr>
        <w:tc>
          <w:tcPr>
            <w:tcW w:w="426" w:type="dxa"/>
            <w:vMerge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BDCFA6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8D3F48F" w14:textId="490F166C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7 </w:t>
            </w:r>
            <w:r w:rsidR="00F62F42" w:rsidRPr="00F62F42">
              <w:rPr>
                <w:b/>
                <w:sz w:val="12"/>
                <w:szCs w:val="12"/>
              </w:rPr>
              <w:t>Stilistik I H.BAK</w:t>
            </w:r>
          </w:p>
        </w:tc>
        <w:tc>
          <w:tcPr>
            <w:tcW w:w="50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65A094F" w14:textId="2C47C9C0" w:rsidR="00E22AE6" w:rsidRPr="00537F72" w:rsidRDefault="00F62F42" w:rsidP="00E22AE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7240319" w14:textId="61D92E13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B97C966" w14:textId="0A5180F8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9161670" w14:textId="760A7FBC" w:rsidR="00E22AE6" w:rsidRPr="00537F72" w:rsidRDefault="00561019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20.yy Rus Edebiyatı II S.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F678BFF" w14:textId="5D7E399D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2729026" w14:textId="34A90524" w:rsidR="00E22AE6" w:rsidRPr="00537F72" w:rsidRDefault="00561019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usça-Türkçe Edebi Çeviri I/Rusça-Türkçe Çeviri VII M. TAŞKESENLİGİL</w:t>
            </w:r>
          </w:p>
        </w:tc>
        <w:tc>
          <w:tcPr>
            <w:tcW w:w="56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010EBD5" w14:textId="53CE011E" w:rsidR="00E22AE6" w:rsidRPr="00537F72" w:rsidRDefault="00A31FF3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433FEAD" w14:textId="17AE272F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09BE2AD0" w14:textId="5DF38AD5" w:rsidR="00E22AE6" w:rsidRPr="00537F72" w:rsidRDefault="00E22AE6" w:rsidP="00E22AE6">
            <w:pPr>
              <w:jc w:val="center"/>
              <w:rPr>
                <w:b/>
                <w:sz w:val="10"/>
                <w:szCs w:val="10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F7D19B2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5D4F9AFA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64BDAACD" w14:textId="77777777" w:rsidTr="00B50298">
        <w:trPr>
          <w:cantSplit/>
          <w:trHeight w:hRule="exact" w:val="320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6575FCEC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6-17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A74DBB2" w14:textId="483EBA05" w:rsidR="00E22AE6" w:rsidRPr="00537F72" w:rsidRDefault="00E22AE6" w:rsidP="00C7349E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H </w:t>
            </w:r>
          </w:p>
        </w:tc>
        <w:tc>
          <w:tcPr>
            <w:tcW w:w="5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01D466E" w14:textId="02CC2F98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E23D316" w14:textId="5C2A4451" w:rsidR="00E22AE6" w:rsidRPr="00537F72" w:rsidRDefault="00924260" w:rsidP="00924260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Dinleme Ö.ÜNSAL</w:t>
            </w:r>
          </w:p>
        </w:tc>
        <w:tc>
          <w:tcPr>
            <w:tcW w:w="47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F65C6D7" w14:textId="6562D55D" w:rsidR="00E22AE6" w:rsidRPr="00537F72" w:rsidRDefault="00A102B1" w:rsidP="00E22AE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7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E89E365" w14:textId="1C2249F2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Gramere Giriş I C.KARAYEL</w:t>
            </w:r>
          </w:p>
        </w:tc>
        <w:tc>
          <w:tcPr>
            <w:tcW w:w="53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AE589DC" w14:textId="1ED0C6B4" w:rsidR="00E22AE6" w:rsidRPr="00537F72" w:rsidRDefault="00C7349E" w:rsidP="00E22AE6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2E6939E" w14:textId="437E402E" w:rsidR="00E22AE6" w:rsidRPr="00537F72" w:rsidRDefault="00E22AE6" w:rsidP="00E22AE6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Sözlü Anlatıma Giriş I S.AIUPOVA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6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2B9CDF2" w14:textId="06644EE4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D1E8393" w14:textId="66AF989E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top w:val="single" w:sz="12" w:space="0" w:color="auto"/>
              <w:right w:val="single" w:sz="18" w:space="0" w:color="000000"/>
            </w:tcBorders>
            <w:vAlign w:val="center"/>
          </w:tcPr>
          <w:p w14:paraId="36AA5CE5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40BA8366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right w:val="single" w:sz="18" w:space="0" w:color="000000"/>
            </w:tcBorders>
            <w:vAlign w:val="center"/>
          </w:tcPr>
          <w:p w14:paraId="4E4FC176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FDB21C1" w14:textId="77777777" w:rsidTr="00C21349">
        <w:trPr>
          <w:cantSplit/>
          <w:trHeight w:hRule="exact" w:val="220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5B4E59A1" w14:textId="77777777" w:rsidR="00E22AE6" w:rsidRPr="00537F72" w:rsidRDefault="00E22AE6" w:rsidP="00E22AE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67D1698D" w14:textId="15B7FFCF" w:rsidR="00E22AE6" w:rsidRPr="00537F72" w:rsidRDefault="00E22AE6" w:rsidP="00331E54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1</w:t>
            </w:r>
            <w:r w:rsidR="00C7349E" w:rsidRPr="00537F72">
              <w:rPr>
                <w:b/>
                <w:sz w:val="12"/>
                <w:szCs w:val="12"/>
              </w:rPr>
              <w:t xml:space="preserve"> </w:t>
            </w:r>
            <w:r w:rsidR="00C7349E" w:rsidRPr="006C7231">
              <w:rPr>
                <w:b/>
                <w:sz w:val="12"/>
                <w:szCs w:val="12"/>
              </w:rPr>
              <w:t>Sözlü Anlatım I S.AIUPOV</w:t>
            </w:r>
            <w:r w:rsidR="00537F72" w:rsidRPr="006C7231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67CB2DEC" w14:textId="35FDC80B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78AD9F8E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37CF0F36" w14:textId="7777777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1D875194" w14:textId="2E42141D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6B514EC3" w14:textId="7329E987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2947914B" w14:textId="276FB869" w:rsidR="00E22AE6" w:rsidRPr="00537F72" w:rsidRDefault="00331E54" w:rsidP="00E22AE6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İngilizce I Z.KULABER </w:t>
            </w: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399DA6DD" w14:textId="67BBC256" w:rsidR="00E22AE6" w:rsidRPr="00537F72" w:rsidRDefault="00331E54" w:rsidP="00E22AE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70174419" w14:textId="551F1E41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479C6ECA" w14:textId="7FE0FF53" w:rsidR="00E22AE6" w:rsidRPr="00537F72" w:rsidRDefault="00E22AE6" w:rsidP="00E22AE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57531106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28C1049F" w14:textId="77777777" w:rsidR="00E22AE6" w:rsidRPr="00537F72" w:rsidRDefault="00E22AE6" w:rsidP="00E22AE6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0554FC80" w14:textId="77777777" w:rsidTr="00C21349">
        <w:trPr>
          <w:cantSplit/>
          <w:trHeight w:hRule="exact" w:val="281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64AAA25B" w14:textId="77777777" w:rsidR="000701DA" w:rsidRPr="00537F72" w:rsidRDefault="000701DA" w:rsidP="000701DA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01237493" w14:textId="34F2ADEF" w:rsidR="000701DA" w:rsidRPr="00537F72" w:rsidRDefault="000701DA" w:rsidP="000701DA">
            <w:pPr>
              <w:ind w:left="129" w:hanging="129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3</w:t>
            </w:r>
            <w:r w:rsidR="0037581C" w:rsidRPr="00537F72">
              <w:rPr>
                <w:b/>
                <w:sz w:val="12"/>
                <w:szCs w:val="12"/>
              </w:rPr>
              <w:t xml:space="preserve"> Rusya Tarihi III C.KARAYE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483BD403" w14:textId="63F02A9B" w:rsidR="000701DA" w:rsidRPr="00537F72" w:rsidRDefault="00A31FF3" w:rsidP="000701DA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3A41622A" w14:textId="77195559" w:rsidR="000701DA" w:rsidRPr="00537F72" w:rsidRDefault="00C81009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-T Çev. III C.KARAYEL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795FB9D9" w14:textId="45E5B421" w:rsidR="000701DA" w:rsidRPr="00537F72" w:rsidRDefault="00A31FF3" w:rsidP="000701DA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2</w:t>
            </w: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6869BCCE" w14:textId="1A50F2A6" w:rsidR="000701DA" w:rsidRPr="00537F72" w:rsidRDefault="005F7E14" w:rsidP="005F7E14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Antik Ed. I</w:t>
            </w:r>
            <w:r w:rsidR="000701DA" w:rsidRPr="00537F72">
              <w:rPr>
                <w:b/>
                <w:sz w:val="12"/>
                <w:szCs w:val="12"/>
              </w:rPr>
              <w:t xml:space="preserve"> R.ÖZDEMİR</w:t>
            </w:r>
            <w:r w:rsidR="0027402A">
              <w:rPr>
                <w:b/>
                <w:sz w:val="12"/>
                <w:szCs w:val="12"/>
              </w:rPr>
              <w:t>/Çeviri Yöntemleri</w:t>
            </w: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3B7D1828" w14:textId="2E798234" w:rsidR="000701DA" w:rsidRPr="00537F72" w:rsidRDefault="00A31FF3" w:rsidP="005F7E14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  <w:r w:rsidR="0027402A">
              <w:rPr>
                <w:b/>
                <w:sz w:val="12"/>
                <w:szCs w:val="12"/>
              </w:rPr>
              <w:t>/AZ20</w:t>
            </w: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491490E5" w14:textId="72C69110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35077D47" w14:textId="46B81304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7B5DEFB2" w14:textId="4DDB6722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5DC176E0" w14:textId="11A00023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61FA48EA" w14:textId="77777777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59CC152B" w14:textId="77777777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4A7677E0" w14:textId="77777777" w:rsidTr="00C21349">
        <w:trPr>
          <w:cantSplit/>
          <w:trHeight w:hRule="exact" w:val="243"/>
        </w:trPr>
        <w:tc>
          <w:tcPr>
            <w:tcW w:w="426" w:type="dxa"/>
            <w:vMerge/>
            <w:tcBorders>
              <w:left w:val="single" w:sz="24" w:space="0" w:color="auto"/>
              <w:right w:val="single" w:sz="12" w:space="0" w:color="auto"/>
            </w:tcBorders>
            <w:vAlign w:val="center"/>
          </w:tcPr>
          <w:p w14:paraId="286760DD" w14:textId="77777777" w:rsidR="000701DA" w:rsidRPr="00537F72" w:rsidRDefault="000701DA" w:rsidP="000701DA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</w:tcBorders>
            <w:vAlign w:val="center"/>
          </w:tcPr>
          <w:p w14:paraId="20FBD820" w14:textId="78895988" w:rsidR="000701DA" w:rsidRPr="00537F72" w:rsidRDefault="000701DA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5 </w:t>
            </w:r>
            <w:r w:rsidR="00DF73B1" w:rsidRPr="00537F72">
              <w:rPr>
                <w:b/>
                <w:sz w:val="12"/>
                <w:szCs w:val="12"/>
              </w:rPr>
              <w:t>Rusça-Türkçe Çeviri V/Rusça-Türkçe Metin Çevirisi I M.TAŞKESENLİGİL</w:t>
            </w:r>
          </w:p>
        </w:tc>
        <w:tc>
          <w:tcPr>
            <w:tcW w:w="501" w:type="dxa"/>
            <w:tcBorders>
              <w:right w:val="single" w:sz="12" w:space="0" w:color="auto"/>
            </w:tcBorders>
            <w:vAlign w:val="center"/>
          </w:tcPr>
          <w:p w14:paraId="789F154B" w14:textId="0F9F69A2" w:rsidR="000701DA" w:rsidRPr="00537F72" w:rsidRDefault="00A31FF3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75" w:type="dxa"/>
            <w:tcBorders>
              <w:left w:val="single" w:sz="12" w:space="0" w:color="auto"/>
            </w:tcBorders>
            <w:vAlign w:val="center"/>
          </w:tcPr>
          <w:p w14:paraId="0A00DE01" w14:textId="5DC36FEA" w:rsidR="000701DA" w:rsidRPr="00537F72" w:rsidRDefault="00B20F5B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Çağdaş Anlatım Yöntemleri I S. 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477" w:type="dxa"/>
            <w:tcBorders>
              <w:right w:val="single" w:sz="12" w:space="0" w:color="auto"/>
            </w:tcBorders>
            <w:vAlign w:val="center"/>
          </w:tcPr>
          <w:p w14:paraId="5E51744C" w14:textId="527E3CC4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</w:tcBorders>
            <w:vAlign w:val="center"/>
          </w:tcPr>
          <w:p w14:paraId="75E780B1" w14:textId="7E93DD7A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536" w:type="dxa"/>
            <w:tcBorders>
              <w:right w:val="single" w:sz="12" w:space="0" w:color="auto"/>
            </w:tcBorders>
            <w:vAlign w:val="center"/>
          </w:tcPr>
          <w:p w14:paraId="4D40F485" w14:textId="343115FA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4FF173A6" w14:textId="73D8E115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569" w:type="dxa"/>
            <w:tcBorders>
              <w:right w:val="single" w:sz="12" w:space="0" w:color="auto"/>
            </w:tcBorders>
            <w:vAlign w:val="center"/>
          </w:tcPr>
          <w:p w14:paraId="7CEE7F44" w14:textId="0528C1FF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9" w:type="dxa"/>
            <w:tcBorders>
              <w:left w:val="single" w:sz="12" w:space="0" w:color="auto"/>
            </w:tcBorders>
            <w:vAlign w:val="center"/>
          </w:tcPr>
          <w:p w14:paraId="64955D58" w14:textId="1D672935" w:rsidR="000701DA" w:rsidRPr="00537F72" w:rsidRDefault="00DB5E8E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Yazım Kuralları S.AIUPOV</w:t>
            </w:r>
            <w:r w:rsidR="001A36D6">
              <w:rPr>
                <w:b/>
                <w:sz w:val="12"/>
                <w:szCs w:val="12"/>
              </w:rPr>
              <w:t xml:space="preserve"> (UZAKTAN)</w:t>
            </w:r>
          </w:p>
        </w:tc>
        <w:tc>
          <w:tcPr>
            <w:tcW w:w="429" w:type="dxa"/>
            <w:tcBorders>
              <w:right w:val="single" w:sz="18" w:space="0" w:color="000000"/>
            </w:tcBorders>
            <w:vAlign w:val="center"/>
          </w:tcPr>
          <w:p w14:paraId="512AECBB" w14:textId="6074F55F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vAlign w:val="center"/>
          </w:tcPr>
          <w:p w14:paraId="76C8B41F" w14:textId="77777777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8" w:space="0" w:color="000000"/>
            </w:tcBorders>
            <w:vAlign w:val="center"/>
          </w:tcPr>
          <w:p w14:paraId="0CB30293" w14:textId="77777777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</w:tr>
      <w:tr w:rsidR="00537F72" w:rsidRPr="00537F72" w14:paraId="7111BDCC" w14:textId="77777777" w:rsidTr="00C21349">
        <w:trPr>
          <w:cantSplit/>
          <w:trHeight w:hRule="exact" w:val="229"/>
        </w:trPr>
        <w:tc>
          <w:tcPr>
            <w:tcW w:w="426" w:type="dxa"/>
            <w:vMerge/>
            <w:tcBorders>
              <w:left w:val="single" w:sz="2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DE1A83D" w14:textId="77777777" w:rsidR="000701DA" w:rsidRPr="00537F72" w:rsidRDefault="000701DA" w:rsidP="000701DA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14:paraId="14FFFA2A" w14:textId="62DBFB62" w:rsidR="000701DA" w:rsidRPr="00537F72" w:rsidRDefault="000701DA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 xml:space="preserve">7 </w:t>
            </w:r>
            <w:r w:rsidR="00F62F42" w:rsidRPr="00F62F42">
              <w:rPr>
                <w:b/>
                <w:sz w:val="12"/>
                <w:szCs w:val="12"/>
              </w:rPr>
              <w:t>Stilistik I H.BAK</w:t>
            </w:r>
          </w:p>
        </w:tc>
        <w:tc>
          <w:tcPr>
            <w:tcW w:w="501" w:type="dxa"/>
            <w:tcBorders>
              <w:bottom w:val="single" w:sz="18" w:space="0" w:color="auto"/>
              <w:right w:val="single" w:sz="12" w:space="0" w:color="auto"/>
            </w:tcBorders>
            <w:vAlign w:val="center"/>
          </w:tcPr>
          <w:p w14:paraId="3B2CD41B" w14:textId="59139AD9" w:rsidR="000701DA" w:rsidRPr="00537F72" w:rsidRDefault="00F62F42" w:rsidP="000701DA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02</w:t>
            </w:r>
          </w:p>
        </w:tc>
        <w:tc>
          <w:tcPr>
            <w:tcW w:w="2275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14:paraId="41D1E826" w14:textId="67B1A229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477" w:type="dxa"/>
            <w:tcBorders>
              <w:bottom w:val="single" w:sz="18" w:space="0" w:color="auto"/>
              <w:right w:val="single" w:sz="12" w:space="0" w:color="auto"/>
            </w:tcBorders>
            <w:vAlign w:val="center"/>
          </w:tcPr>
          <w:p w14:paraId="2CC3D991" w14:textId="2053898A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14:paraId="707E4865" w14:textId="0BD34803" w:rsidR="000701DA" w:rsidRPr="00537F72" w:rsidRDefault="00561019" w:rsidP="000701DA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20.yy Rus Edebiyatı II S.AIUPOV</w:t>
            </w:r>
            <w:r w:rsidR="00537F72" w:rsidRPr="00537F72">
              <w:rPr>
                <w:b/>
                <w:sz w:val="12"/>
                <w:szCs w:val="12"/>
              </w:rPr>
              <w:t>(UZAKTAN)</w:t>
            </w:r>
          </w:p>
        </w:tc>
        <w:tc>
          <w:tcPr>
            <w:tcW w:w="536" w:type="dxa"/>
            <w:tcBorders>
              <w:bottom w:val="single" w:sz="18" w:space="0" w:color="auto"/>
              <w:right w:val="single" w:sz="12" w:space="0" w:color="auto"/>
            </w:tcBorders>
            <w:vAlign w:val="center"/>
          </w:tcPr>
          <w:p w14:paraId="37AC37CA" w14:textId="5B2F80AC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14:paraId="64E505D7" w14:textId="7278042C" w:rsidR="000701DA" w:rsidRPr="00537F72" w:rsidRDefault="00561019" w:rsidP="00561019">
            <w:pPr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R-T Ed. Çeviri I/R-T Çeviri VII M. TAŞKESENLİGİL</w:t>
            </w:r>
          </w:p>
        </w:tc>
        <w:tc>
          <w:tcPr>
            <w:tcW w:w="569" w:type="dxa"/>
            <w:tcBorders>
              <w:bottom w:val="single" w:sz="18" w:space="0" w:color="auto"/>
              <w:right w:val="single" w:sz="12" w:space="0" w:color="auto"/>
            </w:tcBorders>
            <w:vAlign w:val="center"/>
          </w:tcPr>
          <w:p w14:paraId="411DF18E" w14:textId="210DB4EA" w:rsidR="000701DA" w:rsidRPr="00537F72" w:rsidRDefault="00A31FF3" w:rsidP="000701DA">
            <w:pPr>
              <w:jc w:val="center"/>
              <w:rPr>
                <w:b/>
                <w:sz w:val="12"/>
                <w:szCs w:val="12"/>
              </w:rPr>
            </w:pPr>
            <w:r w:rsidRPr="00537F72">
              <w:rPr>
                <w:b/>
                <w:sz w:val="12"/>
                <w:szCs w:val="12"/>
              </w:rPr>
              <w:t>AZ06</w:t>
            </w:r>
          </w:p>
        </w:tc>
        <w:tc>
          <w:tcPr>
            <w:tcW w:w="2269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14:paraId="34C8B65E" w14:textId="0453A358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429" w:type="dxa"/>
            <w:tcBorders>
              <w:bottom w:val="single" w:sz="12" w:space="0" w:color="auto"/>
              <w:right w:val="single" w:sz="18" w:space="0" w:color="000000"/>
            </w:tcBorders>
            <w:vAlign w:val="center"/>
          </w:tcPr>
          <w:p w14:paraId="13090F90" w14:textId="6321F6A7" w:rsidR="000701DA" w:rsidRPr="00537F72" w:rsidRDefault="000701DA" w:rsidP="000701DA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DA6D1DD" w14:textId="77777777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12" w:space="0" w:color="auto"/>
              <w:right w:val="single" w:sz="18" w:space="0" w:color="000000"/>
            </w:tcBorders>
            <w:vAlign w:val="center"/>
          </w:tcPr>
          <w:p w14:paraId="63CE0138" w14:textId="77777777" w:rsidR="000701DA" w:rsidRPr="00537F72" w:rsidRDefault="000701DA" w:rsidP="000701DA">
            <w:pPr>
              <w:rPr>
                <w:b/>
                <w:sz w:val="12"/>
                <w:szCs w:val="12"/>
              </w:rPr>
            </w:pPr>
          </w:p>
        </w:tc>
      </w:tr>
    </w:tbl>
    <w:p w14:paraId="5C0127CD" w14:textId="376B9A71" w:rsidR="006C4460" w:rsidRPr="00537F72" w:rsidRDefault="006C4460" w:rsidP="00BF1FCB">
      <w:pPr>
        <w:rPr>
          <w:sz w:val="12"/>
          <w:szCs w:val="12"/>
        </w:rPr>
      </w:pPr>
    </w:p>
    <w:sectPr w:rsidR="006C4460" w:rsidRPr="00537F72" w:rsidSect="001A36D6">
      <w:pgSz w:w="16838" w:h="11906" w:orient="landscape" w:code="9"/>
      <w:pgMar w:top="74" w:right="851" w:bottom="0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E5C07"/>
    <w:multiLevelType w:val="hybridMultilevel"/>
    <w:tmpl w:val="85D47D7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861FD"/>
    <w:multiLevelType w:val="hybridMultilevel"/>
    <w:tmpl w:val="9906FA3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jYwM7EwNLU0MLBU0lEKTi0uzszPAykwrAUAosL+hSwAAAA="/>
  </w:docVars>
  <w:rsids>
    <w:rsidRoot w:val="00301F96"/>
    <w:rsid w:val="00001A79"/>
    <w:rsid w:val="000025DE"/>
    <w:rsid w:val="000039A3"/>
    <w:rsid w:val="000044C4"/>
    <w:rsid w:val="0000511F"/>
    <w:rsid w:val="0000611B"/>
    <w:rsid w:val="00006F4A"/>
    <w:rsid w:val="00007076"/>
    <w:rsid w:val="00007624"/>
    <w:rsid w:val="00011C0B"/>
    <w:rsid w:val="00012DF0"/>
    <w:rsid w:val="0001376D"/>
    <w:rsid w:val="00014886"/>
    <w:rsid w:val="00014CB1"/>
    <w:rsid w:val="00017C88"/>
    <w:rsid w:val="00020E79"/>
    <w:rsid w:val="0002128E"/>
    <w:rsid w:val="00022652"/>
    <w:rsid w:val="00022E49"/>
    <w:rsid w:val="000245C9"/>
    <w:rsid w:val="00025603"/>
    <w:rsid w:val="00030558"/>
    <w:rsid w:val="0003135A"/>
    <w:rsid w:val="000319B1"/>
    <w:rsid w:val="00033336"/>
    <w:rsid w:val="000343BF"/>
    <w:rsid w:val="00036855"/>
    <w:rsid w:val="00040218"/>
    <w:rsid w:val="00040785"/>
    <w:rsid w:val="0004079A"/>
    <w:rsid w:val="0004109B"/>
    <w:rsid w:val="000418F2"/>
    <w:rsid w:val="000421F7"/>
    <w:rsid w:val="0004488B"/>
    <w:rsid w:val="00045645"/>
    <w:rsid w:val="00051201"/>
    <w:rsid w:val="00052B2C"/>
    <w:rsid w:val="00054085"/>
    <w:rsid w:val="0005423F"/>
    <w:rsid w:val="000558A2"/>
    <w:rsid w:val="00055D7C"/>
    <w:rsid w:val="00062403"/>
    <w:rsid w:val="00063559"/>
    <w:rsid w:val="00064770"/>
    <w:rsid w:val="000701DA"/>
    <w:rsid w:val="000705F5"/>
    <w:rsid w:val="00071857"/>
    <w:rsid w:val="000721B7"/>
    <w:rsid w:val="000722B6"/>
    <w:rsid w:val="00072301"/>
    <w:rsid w:val="00072413"/>
    <w:rsid w:val="0007257F"/>
    <w:rsid w:val="000727AD"/>
    <w:rsid w:val="00076903"/>
    <w:rsid w:val="000771D2"/>
    <w:rsid w:val="000773FE"/>
    <w:rsid w:val="000777BB"/>
    <w:rsid w:val="00077C7C"/>
    <w:rsid w:val="000805DC"/>
    <w:rsid w:val="0008111B"/>
    <w:rsid w:val="00081807"/>
    <w:rsid w:val="0008331F"/>
    <w:rsid w:val="00083B97"/>
    <w:rsid w:val="00083C75"/>
    <w:rsid w:val="000845C4"/>
    <w:rsid w:val="00085C10"/>
    <w:rsid w:val="00085F5B"/>
    <w:rsid w:val="0008639D"/>
    <w:rsid w:val="000867C8"/>
    <w:rsid w:val="000917A9"/>
    <w:rsid w:val="00091B8D"/>
    <w:rsid w:val="00091DAB"/>
    <w:rsid w:val="000924FF"/>
    <w:rsid w:val="000925F5"/>
    <w:rsid w:val="00092B3E"/>
    <w:rsid w:val="000954A7"/>
    <w:rsid w:val="00095D33"/>
    <w:rsid w:val="000A0246"/>
    <w:rsid w:val="000A14CB"/>
    <w:rsid w:val="000A21E9"/>
    <w:rsid w:val="000A2E9A"/>
    <w:rsid w:val="000A3105"/>
    <w:rsid w:val="000A319A"/>
    <w:rsid w:val="000A5632"/>
    <w:rsid w:val="000A6086"/>
    <w:rsid w:val="000A6C0E"/>
    <w:rsid w:val="000B0901"/>
    <w:rsid w:val="000B27B4"/>
    <w:rsid w:val="000C1DBD"/>
    <w:rsid w:val="000C4525"/>
    <w:rsid w:val="000C4919"/>
    <w:rsid w:val="000C562B"/>
    <w:rsid w:val="000C58CD"/>
    <w:rsid w:val="000C7393"/>
    <w:rsid w:val="000C7558"/>
    <w:rsid w:val="000D2BA8"/>
    <w:rsid w:val="000D36AE"/>
    <w:rsid w:val="000D4074"/>
    <w:rsid w:val="000D45B5"/>
    <w:rsid w:val="000D4C57"/>
    <w:rsid w:val="000D6825"/>
    <w:rsid w:val="000D6FC8"/>
    <w:rsid w:val="000E0C3A"/>
    <w:rsid w:val="000E0C3C"/>
    <w:rsid w:val="000E0CA6"/>
    <w:rsid w:val="000E3651"/>
    <w:rsid w:val="000E3676"/>
    <w:rsid w:val="000E3A79"/>
    <w:rsid w:val="000E47DE"/>
    <w:rsid w:val="000E5A57"/>
    <w:rsid w:val="000E6B8F"/>
    <w:rsid w:val="000E732B"/>
    <w:rsid w:val="000E7901"/>
    <w:rsid w:val="000E7EFB"/>
    <w:rsid w:val="000F0CE4"/>
    <w:rsid w:val="000F1D45"/>
    <w:rsid w:val="000F2957"/>
    <w:rsid w:val="000F4D5E"/>
    <w:rsid w:val="000F58BA"/>
    <w:rsid w:val="000F6457"/>
    <w:rsid w:val="000F68BB"/>
    <w:rsid w:val="000F7160"/>
    <w:rsid w:val="0010332A"/>
    <w:rsid w:val="00103B0D"/>
    <w:rsid w:val="00103DB9"/>
    <w:rsid w:val="00106357"/>
    <w:rsid w:val="0011112F"/>
    <w:rsid w:val="00115997"/>
    <w:rsid w:val="00116F61"/>
    <w:rsid w:val="00117015"/>
    <w:rsid w:val="00120EFD"/>
    <w:rsid w:val="001221A6"/>
    <w:rsid w:val="00122BF5"/>
    <w:rsid w:val="00123185"/>
    <w:rsid w:val="00124181"/>
    <w:rsid w:val="00124408"/>
    <w:rsid w:val="0012548E"/>
    <w:rsid w:val="00125A08"/>
    <w:rsid w:val="00125C26"/>
    <w:rsid w:val="00126863"/>
    <w:rsid w:val="00127847"/>
    <w:rsid w:val="00127870"/>
    <w:rsid w:val="00127F47"/>
    <w:rsid w:val="0013450A"/>
    <w:rsid w:val="00135195"/>
    <w:rsid w:val="00135D8D"/>
    <w:rsid w:val="0013653C"/>
    <w:rsid w:val="0013695F"/>
    <w:rsid w:val="001447C1"/>
    <w:rsid w:val="001468F3"/>
    <w:rsid w:val="00147918"/>
    <w:rsid w:val="00150A27"/>
    <w:rsid w:val="001519BD"/>
    <w:rsid w:val="00152808"/>
    <w:rsid w:val="00156689"/>
    <w:rsid w:val="00165CB3"/>
    <w:rsid w:val="00166F0E"/>
    <w:rsid w:val="001700A3"/>
    <w:rsid w:val="001703E5"/>
    <w:rsid w:val="00171444"/>
    <w:rsid w:val="00171C03"/>
    <w:rsid w:val="001741F9"/>
    <w:rsid w:val="00177C32"/>
    <w:rsid w:val="00177F59"/>
    <w:rsid w:val="00180850"/>
    <w:rsid w:val="001826FA"/>
    <w:rsid w:val="0018288B"/>
    <w:rsid w:val="00183016"/>
    <w:rsid w:val="001831ED"/>
    <w:rsid w:val="001852CA"/>
    <w:rsid w:val="00187B65"/>
    <w:rsid w:val="001934EE"/>
    <w:rsid w:val="00194458"/>
    <w:rsid w:val="0019549E"/>
    <w:rsid w:val="00195D2F"/>
    <w:rsid w:val="001A0AC0"/>
    <w:rsid w:val="001A0CF3"/>
    <w:rsid w:val="001A1935"/>
    <w:rsid w:val="001A198F"/>
    <w:rsid w:val="001A2031"/>
    <w:rsid w:val="001A351B"/>
    <w:rsid w:val="001A36D6"/>
    <w:rsid w:val="001A4F96"/>
    <w:rsid w:val="001A760A"/>
    <w:rsid w:val="001B21B2"/>
    <w:rsid w:val="001B283A"/>
    <w:rsid w:val="001B3A5F"/>
    <w:rsid w:val="001B69DA"/>
    <w:rsid w:val="001B6FF6"/>
    <w:rsid w:val="001C2D37"/>
    <w:rsid w:val="001C5758"/>
    <w:rsid w:val="001C58E2"/>
    <w:rsid w:val="001C5B48"/>
    <w:rsid w:val="001D0FC0"/>
    <w:rsid w:val="001D13D4"/>
    <w:rsid w:val="001D2169"/>
    <w:rsid w:val="001D4DF1"/>
    <w:rsid w:val="001D544B"/>
    <w:rsid w:val="001E21D0"/>
    <w:rsid w:val="001E26D1"/>
    <w:rsid w:val="001E2B9E"/>
    <w:rsid w:val="001E3E64"/>
    <w:rsid w:val="001E4A98"/>
    <w:rsid w:val="001E53F9"/>
    <w:rsid w:val="001E5588"/>
    <w:rsid w:val="001E6F76"/>
    <w:rsid w:val="001E7C2E"/>
    <w:rsid w:val="001F238D"/>
    <w:rsid w:val="001F3D5D"/>
    <w:rsid w:val="001F4602"/>
    <w:rsid w:val="001F58BF"/>
    <w:rsid w:val="001F655B"/>
    <w:rsid w:val="001F6BB9"/>
    <w:rsid w:val="00200135"/>
    <w:rsid w:val="002021CC"/>
    <w:rsid w:val="002034FD"/>
    <w:rsid w:val="0020507F"/>
    <w:rsid w:val="00205F71"/>
    <w:rsid w:val="00210DE6"/>
    <w:rsid w:val="002115D6"/>
    <w:rsid w:val="00212168"/>
    <w:rsid w:val="002129BF"/>
    <w:rsid w:val="00213395"/>
    <w:rsid w:val="00213516"/>
    <w:rsid w:val="002150AA"/>
    <w:rsid w:val="002165CD"/>
    <w:rsid w:val="00217657"/>
    <w:rsid w:val="00217C3C"/>
    <w:rsid w:val="002201B6"/>
    <w:rsid w:val="00220536"/>
    <w:rsid w:val="00220574"/>
    <w:rsid w:val="002239DA"/>
    <w:rsid w:val="002274F5"/>
    <w:rsid w:val="00230DD2"/>
    <w:rsid w:val="002312AA"/>
    <w:rsid w:val="0023275F"/>
    <w:rsid w:val="00232B2D"/>
    <w:rsid w:val="00233175"/>
    <w:rsid w:val="00233D69"/>
    <w:rsid w:val="00234885"/>
    <w:rsid w:val="00234B0C"/>
    <w:rsid w:val="0023504F"/>
    <w:rsid w:val="00235072"/>
    <w:rsid w:val="00235234"/>
    <w:rsid w:val="002352D8"/>
    <w:rsid w:val="00235523"/>
    <w:rsid w:val="00236997"/>
    <w:rsid w:val="00236F9D"/>
    <w:rsid w:val="00236FC0"/>
    <w:rsid w:val="002406C8"/>
    <w:rsid w:val="00241760"/>
    <w:rsid w:val="002419A4"/>
    <w:rsid w:val="0024264C"/>
    <w:rsid w:val="0024357D"/>
    <w:rsid w:val="00245B85"/>
    <w:rsid w:val="0024622B"/>
    <w:rsid w:val="002477A3"/>
    <w:rsid w:val="00250EBF"/>
    <w:rsid w:val="00253BBA"/>
    <w:rsid w:val="002608D9"/>
    <w:rsid w:val="00261BD9"/>
    <w:rsid w:val="00264A09"/>
    <w:rsid w:val="00265435"/>
    <w:rsid w:val="0026561C"/>
    <w:rsid w:val="00265818"/>
    <w:rsid w:val="00266A77"/>
    <w:rsid w:val="00270BE3"/>
    <w:rsid w:val="002730D1"/>
    <w:rsid w:val="00273109"/>
    <w:rsid w:val="0027340A"/>
    <w:rsid w:val="0027402A"/>
    <w:rsid w:val="0027626E"/>
    <w:rsid w:val="002763E5"/>
    <w:rsid w:val="002771D6"/>
    <w:rsid w:val="00277257"/>
    <w:rsid w:val="00277512"/>
    <w:rsid w:val="00277B73"/>
    <w:rsid w:val="002813E5"/>
    <w:rsid w:val="00282197"/>
    <w:rsid w:val="0028490E"/>
    <w:rsid w:val="002852E4"/>
    <w:rsid w:val="00285DBB"/>
    <w:rsid w:val="002860B5"/>
    <w:rsid w:val="0029303B"/>
    <w:rsid w:val="00293FD1"/>
    <w:rsid w:val="002958FA"/>
    <w:rsid w:val="00297453"/>
    <w:rsid w:val="002A0DF7"/>
    <w:rsid w:val="002A47EC"/>
    <w:rsid w:val="002A499C"/>
    <w:rsid w:val="002A4B7E"/>
    <w:rsid w:val="002A50A4"/>
    <w:rsid w:val="002A55F3"/>
    <w:rsid w:val="002A7285"/>
    <w:rsid w:val="002B164A"/>
    <w:rsid w:val="002B18B6"/>
    <w:rsid w:val="002B1ECE"/>
    <w:rsid w:val="002B5F2F"/>
    <w:rsid w:val="002B6371"/>
    <w:rsid w:val="002C0918"/>
    <w:rsid w:val="002C1C4D"/>
    <w:rsid w:val="002C2A28"/>
    <w:rsid w:val="002C52F4"/>
    <w:rsid w:val="002D0CF6"/>
    <w:rsid w:val="002D14EB"/>
    <w:rsid w:val="002D57B7"/>
    <w:rsid w:val="002D66CA"/>
    <w:rsid w:val="002D7B7C"/>
    <w:rsid w:val="002E1625"/>
    <w:rsid w:val="002E1A17"/>
    <w:rsid w:val="002E6A88"/>
    <w:rsid w:val="002E6E73"/>
    <w:rsid w:val="002E704B"/>
    <w:rsid w:val="002E7583"/>
    <w:rsid w:val="002F3728"/>
    <w:rsid w:val="002F43E3"/>
    <w:rsid w:val="002F5A99"/>
    <w:rsid w:val="002F7C5C"/>
    <w:rsid w:val="002F7D30"/>
    <w:rsid w:val="00301A0F"/>
    <w:rsid w:val="00301BFA"/>
    <w:rsid w:val="00301F96"/>
    <w:rsid w:val="00304118"/>
    <w:rsid w:val="003047F0"/>
    <w:rsid w:val="0030720A"/>
    <w:rsid w:val="003102D7"/>
    <w:rsid w:val="00310F0A"/>
    <w:rsid w:val="00311338"/>
    <w:rsid w:val="00311C6C"/>
    <w:rsid w:val="00313B43"/>
    <w:rsid w:val="00313D74"/>
    <w:rsid w:val="00313EDC"/>
    <w:rsid w:val="00317628"/>
    <w:rsid w:val="003202C2"/>
    <w:rsid w:val="00322568"/>
    <w:rsid w:val="003234AF"/>
    <w:rsid w:val="00323840"/>
    <w:rsid w:val="00323921"/>
    <w:rsid w:val="0032674D"/>
    <w:rsid w:val="00326942"/>
    <w:rsid w:val="0032718A"/>
    <w:rsid w:val="00330907"/>
    <w:rsid w:val="00330E6C"/>
    <w:rsid w:val="00331E54"/>
    <w:rsid w:val="00331FD1"/>
    <w:rsid w:val="00332B59"/>
    <w:rsid w:val="00335852"/>
    <w:rsid w:val="00336C4D"/>
    <w:rsid w:val="00345A40"/>
    <w:rsid w:val="00347E1E"/>
    <w:rsid w:val="0035473A"/>
    <w:rsid w:val="003551AE"/>
    <w:rsid w:val="00356688"/>
    <w:rsid w:val="00356B0A"/>
    <w:rsid w:val="00357381"/>
    <w:rsid w:val="00360F6C"/>
    <w:rsid w:val="00361DD0"/>
    <w:rsid w:val="003622EA"/>
    <w:rsid w:val="0036236D"/>
    <w:rsid w:val="00362466"/>
    <w:rsid w:val="003628DD"/>
    <w:rsid w:val="00363726"/>
    <w:rsid w:val="00366023"/>
    <w:rsid w:val="0036611D"/>
    <w:rsid w:val="00370085"/>
    <w:rsid w:val="003715F1"/>
    <w:rsid w:val="0037337C"/>
    <w:rsid w:val="0037338D"/>
    <w:rsid w:val="00374488"/>
    <w:rsid w:val="0037480E"/>
    <w:rsid w:val="003753DA"/>
    <w:rsid w:val="0037581C"/>
    <w:rsid w:val="00376388"/>
    <w:rsid w:val="003768DD"/>
    <w:rsid w:val="00384419"/>
    <w:rsid w:val="00384571"/>
    <w:rsid w:val="0038771A"/>
    <w:rsid w:val="00390D1F"/>
    <w:rsid w:val="00391F19"/>
    <w:rsid w:val="00394F02"/>
    <w:rsid w:val="00396B90"/>
    <w:rsid w:val="0039771E"/>
    <w:rsid w:val="003A0A14"/>
    <w:rsid w:val="003A1E02"/>
    <w:rsid w:val="003A2A67"/>
    <w:rsid w:val="003A2EA8"/>
    <w:rsid w:val="003A4ADD"/>
    <w:rsid w:val="003A5C87"/>
    <w:rsid w:val="003A70AA"/>
    <w:rsid w:val="003B0F1F"/>
    <w:rsid w:val="003B23A4"/>
    <w:rsid w:val="003B4BA8"/>
    <w:rsid w:val="003B5E22"/>
    <w:rsid w:val="003B6D1A"/>
    <w:rsid w:val="003C7646"/>
    <w:rsid w:val="003D024A"/>
    <w:rsid w:val="003D28D7"/>
    <w:rsid w:val="003D2BCF"/>
    <w:rsid w:val="003D3410"/>
    <w:rsid w:val="003D3D4A"/>
    <w:rsid w:val="003D3D7D"/>
    <w:rsid w:val="003D4DE6"/>
    <w:rsid w:val="003D70E1"/>
    <w:rsid w:val="003D7B78"/>
    <w:rsid w:val="003E3D88"/>
    <w:rsid w:val="003E56D8"/>
    <w:rsid w:val="003E62EF"/>
    <w:rsid w:val="003E6D35"/>
    <w:rsid w:val="003E70F2"/>
    <w:rsid w:val="003E7D7F"/>
    <w:rsid w:val="003E7DEC"/>
    <w:rsid w:val="003F07BD"/>
    <w:rsid w:val="003F1D20"/>
    <w:rsid w:val="003F2B7D"/>
    <w:rsid w:val="003F38C6"/>
    <w:rsid w:val="003F4937"/>
    <w:rsid w:val="003F59F4"/>
    <w:rsid w:val="003F7303"/>
    <w:rsid w:val="0040075F"/>
    <w:rsid w:val="00405841"/>
    <w:rsid w:val="00406A8D"/>
    <w:rsid w:val="004077EB"/>
    <w:rsid w:val="004104D0"/>
    <w:rsid w:val="00412829"/>
    <w:rsid w:val="00413022"/>
    <w:rsid w:val="00416076"/>
    <w:rsid w:val="004174DC"/>
    <w:rsid w:val="00420433"/>
    <w:rsid w:val="004231D2"/>
    <w:rsid w:val="00425CA0"/>
    <w:rsid w:val="00427219"/>
    <w:rsid w:val="00432F1A"/>
    <w:rsid w:val="004340CD"/>
    <w:rsid w:val="00435546"/>
    <w:rsid w:val="00436B4F"/>
    <w:rsid w:val="00437FD9"/>
    <w:rsid w:val="00440329"/>
    <w:rsid w:val="00441CAC"/>
    <w:rsid w:val="004438CF"/>
    <w:rsid w:val="00444109"/>
    <w:rsid w:val="004443B2"/>
    <w:rsid w:val="0044457A"/>
    <w:rsid w:val="00447D5B"/>
    <w:rsid w:val="00450CF8"/>
    <w:rsid w:val="00452C24"/>
    <w:rsid w:val="00453084"/>
    <w:rsid w:val="00454B64"/>
    <w:rsid w:val="00454D58"/>
    <w:rsid w:val="00454F6C"/>
    <w:rsid w:val="004558D2"/>
    <w:rsid w:val="00456D29"/>
    <w:rsid w:val="004601D0"/>
    <w:rsid w:val="004619F8"/>
    <w:rsid w:val="00464A89"/>
    <w:rsid w:val="004656BB"/>
    <w:rsid w:val="004676B2"/>
    <w:rsid w:val="00467C3F"/>
    <w:rsid w:val="00470092"/>
    <w:rsid w:val="00473C5A"/>
    <w:rsid w:val="00477DF9"/>
    <w:rsid w:val="00480829"/>
    <w:rsid w:val="00482D57"/>
    <w:rsid w:val="004837ED"/>
    <w:rsid w:val="004842B4"/>
    <w:rsid w:val="004857E2"/>
    <w:rsid w:val="004902AF"/>
    <w:rsid w:val="004916D7"/>
    <w:rsid w:val="00491BA1"/>
    <w:rsid w:val="00492EEB"/>
    <w:rsid w:val="00493B7C"/>
    <w:rsid w:val="00494414"/>
    <w:rsid w:val="00494818"/>
    <w:rsid w:val="004957F2"/>
    <w:rsid w:val="00497DB4"/>
    <w:rsid w:val="004A0EAD"/>
    <w:rsid w:val="004A13CE"/>
    <w:rsid w:val="004A1519"/>
    <w:rsid w:val="004A2C72"/>
    <w:rsid w:val="004A4587"/>
    <w:rsid w:val="004A4A16"/>
    <w:rsid w:val="004A554B"/>
    <w:rsid w:val="004A612D"/>
    <w:rsid w:val="004A6DAF"/>
    <w:rsid w:val="004A7033"/>
    <w:rsid w:val="004B1EFB"/>
    <w:rsid w:val="004B3044"/>
    <w:rsid w:val="004B3F0A"/>
    <w:rsid w:val="004B3FF3"/>
    <w:rsid w:val="004B44F9"/>
    <w:rsid w:val="004B4D48"/>
    <w:rsid w:val="004B61A0"/>
    <w:rsid w:val="004B71A4"/>
    <w:rsid w:val="004C097C"/>
    <w:rsid w:val="004C421C"/>
    <w:rsid w:val="004C4A4F"/>
    <w:rsid w:val="004C6243"/>
    <w:rsid w:val="004C7CBC"/>
    <w:rsid w:val="004D0AB0"/>
    <w:rsid w:val="004D1923"/>
    <w:rsid w:val="004D1A1F"/>
    <w:rsid w:val="004D1D66"/>
    <w:rsid w:val="004D658E"/>
    <w:rsid w:val="004D6742"/>
    <w:rsid w:val="004D6CFD"/>
    <w:rsid w:val="004E13E4"/>
    <w:rsid w:val="004E165A"/>
    <w:rsid w:val="004E3296"/>
    <w:rsid w:val="004E6B53"/>
    <w:rsid w:val="004F016E"/>
    <w:rsid w:val="004F08CE"/>
    <w:rsid w:val="004F10C1"/>
    <w:rsid w:val="004F18E8"/>
    <w:rsid w:val="004F191A"/>
    <w:rsid w:val="004F35A9"/>
    <w:rsid w:val="004F3A79"/>
    <w:rsid w:val="004F3D1A"/>
    <w:rsid w:val="004F5203"/>
    <w:rsid w:val="004F687F"/>
    <w:rsid w:val="004F6BC3"/>
    <w:rsid w:val="004F7102"/>
    <w:rsid w:val="0050032D"/>
    <w:rsid w:val="00500ADE"/>
    <w:rsid w:val="00501E94"/>
    <w:rsid w:val="00503784"/>
    <w:rsid w:val="00505074"/>
    <w:rsid w:val="00505431"/>
    <w:rsid w:val="00505D70"/>
    <w:rsid w:val="00510C52"/>
    <w:rsid w:val="00511574"/>
    <w:rsid w:val="005141E0"/>
    <w:rsid w:val="005144B4"/>
    <w:rsid w:val="00516154"/>
    <w:rsid w:val="005162D6"/>
    <w:rsid w:val="005172B3"/>
    <w:rsid w:val="0052041C"/>
    <w:rsid w:val="00520F08"/>
    <w:rsid w:val="0052101F"/>
    <w:rsid w:val="0052353C"/>
    <w:rsid w:val="00524B46"/>
    <w:rsid w:val="00525E66"/>
    <w:rsid w:val="00527246"/>
    <w:rsid w:val="00527BF2"/>
    <w:rsid w:val="00531D0D"/>
    <w:rsid w:val="00532154"/>
    <w:rsid w:val="00532740"/>
    <w:rsid w:val="0053332E"/>
    <w:rsid w:val="00533FB1"/>
    <w:rsid w:val="00536027"/>
    <w:rsid w:val="00536065"/>
    <w:rsid w:val="0053642D"/>
    <w:rsid w:val="00537F72"/>
    <w:rsid w:val="00540225"/>
    <w:rsid w:val="00540B2B"/>
    <w:rsid w:val="00542076"/>
    <w:rsid w:val="0054526E"/>
    <w:rsid w:val="00545EBB"/>
    <w:rsid w:val="00546563"/>
    <w:rsid w:val="005475DB"/>
    <w:rsid w:val="00547760"/>
    <w:rsid w:val="005505B0"/>
    <w:rsid w:val="00550EF2"/>
    <w:rsid w:val="00551428"/>
    <w:rsid w:val="005519F7"/>
    <w:rsid w:val="005521E8"/>
    <w:rsid w:val="00553602"/>
    <w:rsid w:val="005536D0"/>
    <w:rsid w:val="00553B59"/>
    <w:rsid w:val="00555927"/>
    <w:rsid w:val="00556A93"/>
    <w:rsid w:val="00557377"/>
    <w:rsid w:val="00557F6E"/>
    <w:rsid w:val="00560418"/>
    <w:rsid w:val="00561019"/>
    <w:rsid w:val="00561C8C"/>
    <w:rsid w:val="00566303"/>
    <w:rsid w:val="00566867"/>
    <w:rsid w:val="00570F8B"/>
    <w:rsid w:val="00571F93"/>
    <w:rsid w:val="00574C20"/>
    <w:rsid w:val="005767BA"/>
    <w:rsid w:val="00576AF3"/>
    <w:rsid w:val="00577861"/>
    <w:rsid w:val="00581164"/>
    <w:rsid w:val="00582C3D"/>
    <w:rsid w:val="005847E3"/>
    <w:rsid w:val="00584F86"/>
    <w:rsid w:val="005862CD"/>
    <w:rsid w:val="00591C7D"/>
    <w:rsid w:val="00592270"/>
    <w:rsid w:val="005928ED"/>
    <w:rsid w:val="00593599"/>
    <w:rsid w:val="00593B5F"/>
    <w:rsid w:val="00595A4E"/>
    <w:rsid w:val="00597A61"/>
    <w:rsid w:val="005A11CD"/>
    <w:rsid w:val="005A1D7B"/>
    <w:rsid w:val="005A2F0A"/>
    <w:rsid w:val="005A350D"/>
    <w:rsid w:val="005A391F"/>
    <w:rsid w:val="005A583F"/>
    <w:rsid w:val="005A7817"/>
    <w:rsid w:val="005B1048"/>
    <w:rsid w:val="005B4BF9"/>
    <w:rsid w:val="005B7619"/>
    <w:rsid w:val="005C07E0"/>
    <w:rsid w:val="005C0DD9"/>
    <w:rsid w:val="005C11A1"/>
    <w:rsid w:val="005C1226"/>
    <w:rsid w:val="005C22ED"/>
    <w:rsid w:val="005C2AF9"/>
    <w:rsid w:val="005C34FA"/>
    <w:rsid w:val="005C3B8B"/>
    <w:rsid w:val="005C68D3"/>
    <w:rsid w:val="005C6B24"/>
    <w:rsid w:val="005C6CF7"/>
    <w:rsid w:val="005C6D20"/>
    <w:rsid w:val="005C76FC"/>
    <w:rsid w:val="005C79E2"/>
    <w:rsid w:val="005D0FB7"/>
    <w:rsid w:val="005D3312"/>
    <w:rsid w:val="005D5C90"/>
    <w:rsid w:val="005D6899"/>
    <w:rsid w:val="005D77A7"/>
    <w:rsid w:val="005E0A31"/>
    <w:rsid w:val="005E0D61"/>
    <w:rsid w:val="005E1203"/>
    <w:rsid w:val="005E3ED7"/>
    <w:rsid w:val="005E4E0F"/>
    <w:rsid w:val="005E7391"/>
    <w:rsid w:val="005E7B16"/>
    <w:rsid w:val="005F10E5"/>
    <w:rsid w:val="005F3AFE"/>
    <w:rsid w:val="005F3B86"/>
    <w:rsid w:val="005F4FFF"/>
    <w:rsid w:val="005F6F21"/>
    <w:rsid w:val="005F7CF5"/>
    <w:rsid w:val="005F7E14"/>
    <w:rsid w:val="005F7F44"/>
    <w:rsid w:val="006004D1"/>
    <w:rsid w:val="00601D83"/>
    <w:rsid w:val="00602658"/>
    <w:rsid w:val="0060379A"/>
    <w:rsid w:val="006038F2"/>
    <w:rsid w:val="0060426C"/>
    <w:rsid w:val="00605A6F"/>
    <w:rsid w:val="00607646"/>
    <w:rsid w:val="0061018D"/>
    <w:rsid w:val="00610630"/>
    <w:rsid w:val="00612827"/>
    <w:rsid w:val="00613D07"/>
    <w:rsid w:val="0061464E"/>
    <w:rsid w:val="00615DA4"/>
    <w:rsid w:val="006168D6"/>
    <w:rsid w:val="00616EB4"/>
    <w:rsid w:val="00617B6F"/>
    <w:rsid w:val="00620B04"/>
    <w:rsid w:val="0062212E"/>
    <w:rsid w:val="006241F4"/>
    <w:rsid w:val="006245C8"/>
    <w:rsid w:val="00624B45"/>
    <w:rsid w:val="00626E7B"/>
    <w:rsid w:val="00627211"/>
    <w:rsid w:val="00631511"/>
    <w:rsid w:val="00633AD1"/>
    <w:rsid w:val="00634127"/>
    <w:rsid w:val="00634F57"/>
    <w:rsid w:val="006357EC"/>
    <w:rsid w:val="0063682B"/>
    <w:rsid w:val="00640FA2"/>
    <w:rsid w:val="006441F2"/>
    <w:rsid w:val="00644898"/>
    <w:rsid w:val="00645A8D"/>
    <w:rsid w:val="00646F72"/>
    <w:rsid w:val="00653573"/>
    <w:rsid w:val="006539C8"/>
    <w:rsid w:val="00655132"/>
    <w:rsid w:val="006554BA"/>
    <w:rsid w:val="0065577B"/>
    <w:rsid w:val="00657168"/>
    <w:rsid w:val="00657264"/>
    <w:rsid w:val="0066469B"/>
    <w:rsid w:val="00670FBA"/>
    <w:rsid w:val="00672A58"/>
    <w:rsid w:val="00673EE7"/>
    <w:rsid w:val="00673F98"/>
    <w:rsid w:val="00674CA9"/>
    <w:rsid w:val="00676A9B"/>
    <w:rsid w:val="006814A4"/>
    <w:rsid w:val="006818A5"/>
    <w:rsid w:val="00682336"/>
    <w:rsid w:val="00683DBE"/>
    <w:rsid w:val="00684F39"/>
    <w:rsid w:val="0068725D"/>
    <w:rsid w:val="00687532"/>
    <w:rsid w:val="00692A36"/>
    <w:rsid w:val="006939A9"/>
    <w:rsid w:val="00693E44"/>
    <w:rsid w:val="00696893"/>
    <w:rsid w:val="00697F8C"/>
    <w:rsid w:val="006A07F5"/>
    <w:rsid w:val="006A0B6F"/>
    <w:rsid w:val="006A0BBD"/>
    <w:rsid w:val="006A20B7"/>
    <w:rsid w:val="006A3772"/>
    <w:rsid w:val="006A3927"/>
    <w:rsid w:val="006A395C"/>
    <w:rsid w:val="006A5A6E"/>
    <w:rsid w:val="006A73A9"/>
    <w:rsid w:val="006B065B"/>
    <w:rsid w:val="006B0CB8"/>
    <w:rsid w:val="006B0D26"/>
    <w:rsid w:val="006B135A"/>
    <w:rsid w:val="006B29C6"/>
    <w:rsid w:val="006B37E1"/>
    <w:rsid w:val="006B5D2E"/>
    <w:rsid w:val="006B6228"/>
    <w:rsid w:val="006C0644"/>
    <w:rsid w:val="006C08BF"/>
    <w:rsid w:val="006C0E8E"/>
    <w:rsid w:val="006C3389"/>
    <w:rsid w:val="006C4460"/>
    <w:rsid w:val="006C4BEE"/>
    <w:rsid w:val="006C65E0"/>
    <w:rsid w:val="006C6D1F"/>
    <w:rsid w:val="006C7231"/>
    <w:rsid w:val="006D19AF"/>
    <w:rsid w:val="006D1C54"/>
    <w:rsid w:val="006D1C5C"/>
    <w:rsid w:val="006D329C"/>
    <w:rsid w:val="006D484C"/>
    <w:rsid w:val="006D6A50"/>
    <w:rsid w:val="006D6CD2"/>
    <w:rsid w:val="006E1C52"/>
    <w:rsid w:val="006E23EF"/>
    <w:rsid w:val="006E4B41"/>
    <w:rsid w:val="006E5FE5"/>
    <w:rsid w:val="006F02A5"/>
    <w:rsid w:val="006F0B23"/>
    <w:rsid w:val="006F2288"/>
    <w:rsid w:val="006F7D49"/>
    <w:rsid w:val="00700C90"/>
    <w:rsid w:val="0070176D"/>
    <w:rsid w:val="00701E37"/>
    <w:rsid w:val="00704C42"/>
    <w:rsid w:val="0070668A"/>
    <w:rsid w:val="00706D08"/>
    <w:rsid w:val="0070763D"/>
    <w:rsid w:val="007076AA"/>
    <w:rsid w:val="007105EB"/>
    <w:rsid w:val="0071089E"/>
    <w:rsid w:val="00711395"/>
    <w:rsid w:val="0071164E"/>
    <w:rsid w:val="007126E3"/>
    <w:rsid w:val="00714E77"/>
    <w:rsid w:val="00716526"/>
    <w:rsid w:val="00717E8B"/>
    <w:rsid w:val="007204C7"/>
    <w:rsid w:val="007206ED"/>
    <w:rsid w:val="00726067"/>
    <w:rsid w:val="00731712"/>
    <w:rsid w:val="007333DA"/>
    <w:rsid w:val="00736B67"/>
    <w:rsid w:val="007371AD"/>
    <w:rsid w:val="00740810"/>
    <w:rsid w:val="00741F57"/>
    <w:rsid w:val="00747041"/>
    <w:rsid w:val="00750437"/>
    <w:rsid w:val="00750522"/>
    <w:rsid w:val="00760B10"/>
    <w:rsid w:val="0076395E"/>
    <w:rsid w:val="00763B8C"/>
    <w:rsid w:val="0076453E"/>
    <w:rsid w:val="00766385"/>
    <w:rsid w:val="00766524"/>
    <w:rsid w:val="00766AB9"/>
    <w:rsid w:val="00766E3C"/>
    <w:rsid w:val="0077018C"/>
    <w:rsid w:val="007716B7"/>
    <w:rsid w:val="00771C6A"/>
    <w:rsid w:val="00772E23"/>
    <w:rsid w:val="00773E01"/>
    <w:rsid w:val="00774308"/>
    <w:rsid w:val="00774D08"/>
    <w:rsid w:val="00775E07"/>
    <w:rsid w:val="007761B0"/>
    <w:rsid w:val="0078193D"/>
    <w:rsid w:val="00786663"/>
    <w:rsid w:val="00790C39"/>
    <w:rsid w:val="00792273"/>
    <w:rsid w:val="0079294C"/>
    <w:rsid w:val="00792AC4"/>
    <w:rsid w:val="007938FF"/>
    <w:rsid w:val="007942E7"/>
    <w:rsid w:val="00794995"/>
    <w:rsid w:val="00794A62"/>
    <w:rsid w:val="00795E12"/>
    <w:rsid w:val="00796BAD"/>
    <w:rsid w:val="00796CAE"/>
    <w:rsid w:val="00796DF1"/>
    <w:rsid w:val="007976D0"/>
    <w:rsid w:val="007A0835"/>
    <w:rsid w:val="007A086E"/>
    <w:rsid w:val="007A1566"/>
    <w:rsid w:val="007A163D"/>
    <w:rsid w:val="007A3A17"/>
    <w:rsid w:val="007A3ADF"/>
    <w:rsid w:val="007A5A37"/>
    <w:rsid w:val="007B0F7F"/>
    <w:rsid w:val="007B20DA"/>
    <w:rsid w:val="007B2DD2"/>
    <w:rsid w:val="007B4FF3"/>
    <w:rsid w:val="007B61F4"/>
    <w:rsid w:val="007B6488"/>
    <w:rsid w:val="007C08B9"/>
    <w:rsid w:val="007C36D3"/>
    <w:rsid w:val="007C50F8"/>
    <w:rsid w:val="007C7412"/>
    <w:rsid w:val="007C7C5F"/>
    <w:rsid w:val="007D0886"/>
    <w:rsid w:val="007D2416"/>
    <w:rsid w:val="007D2771"/>
    <w:rsid w:val="007D2EFA"/>
    <w:rsid w:val="007D44CB"/>
    <w:rsid w:val="007D6B3A"/>
    <w:rsid w:val="007D6E7A"/>
    <w:rsid w:val="007E201F"/>
    <w:rsid w:val="007E275F"/>
    <w:rsid w:val="007E29EE"/>
    <w:rsid w:val="007E405C"/>
    <w:rsid w:val="007E426A"/>
    <w:rsid w:val="007E5843"/>
    <w:rsid w:val="007E59DF"/>
    <w:rsid w:val="007E5B11"/>
    <w:rsid w:val="007F3995"/>
    <w:rsid w:val="007F517C"/>
    <w:rsid w:val="007F74FF"/>
    <w:rsid w:val="008019A6"/>
    <w:rsid w:val="00802997"/>
    <w:rsid w:val="0080319F"/>
    <w:rsid w:val="00803A41"/>
    <w:rsid w:val="008040E1"/>
    <w:rsid w:val="008052ED"/>
    <w:rsid w:val="00805C84"/>
    <w:rsid w:val="008140C9"/>
    <w:rsid w:val="00817312"/>
    <w:rsid w:val="00817338"/>
    <w:rsid w:val="00820490"/>
    <w:rsid w:val="0082268B"/>
    <w:rsid w:val="00824506"/>
    <w:rsid w:val="00824C64"/>
    <w:rsid w:val="00824ED3"/>
    <w:rsid w:val="00826292"/>
    <w:rsid w:val="008277CE"/>
    <w:rsid w:val="008308AF"/>
    <w:rsid w:val="008327E1"/>
    <w:rsid w:val="00833240"/>
    <w:rsid w:val="008351BE"/>
    <w:rsid w:val="00835323"/>
    <w:rsid w:val="00836958"/>
    <w:rsid w:val="00837F6F"/>
    <w:rsid w:val="00841E44"/>
    <w:rsid w:val="008420FA"/>
    <w:rsid w:val="00842E17"/>
    <w:rsid w:val="00844D29"/>
    <w:rsid w:val="00844F69"/>
    <w:rsid w:val="00845C0A"/>
    <w:rsid w:val="00846541"/>
    <w:rsid w:val="00854B7A"/>
    <w:rsid w:val="00855E67"/>
    <w:rsid w:val="0085660F"/>
    <w:rsid w:val="0086085D"/>
    <w:rsid w:val="008616A4"/>
    <w:rsid w:val="00862C28"/>
    <w:rsid w:val="00862E30"/>
    <w:rsid w:val="008643C3"/>
    <w:rsid w:val="00865F25"/>
    <w:rsid w:val="00866450"/>
    <w:rsid w:val="00867134"/>
    <w:rsid w:val="00870967"/>
    <w:rsid w:val="00872725"/>
    <w:rsid w:val="00872777"/>
    <w:rsid w:val="00872E77"/>
    <w:rsid w:val="00874E98"/>
    <w:rsid w:val="00875A79"/>
    <w:rsid w:val="00875ED4"/>
    <w:rsid w:val="0087602A"/>
    <w:rsid w:val="00877F80"/>
    <w:rsid w:val="00880723"/>
    <w:rsid w:val="00880773"/>
    <w:rsid w:val="00880E8F"/>
    <w:rsid w:val="008834C0"/>
    <w:rsid w:val="00884502"/>
    <w:rsid w:val="00884E64"/>
    <w:rsid w:val="008869E4"/>
    <w:rsid w:val="008905F4"/>
    <w:rsid w:val="0089076C"/>
    <w:rsid w:val="00893EDC"/>
    <w:rsid w:val="00894B9B"/>
    <w:rsid w:val="00896E57"/>
    <w:rsid w:val="008976B4"/>
    <w:rsid w:val="008A0141"/>
    <w:rsid w:val="008A169E"/>
    <w:rsid w:val="008A26BB"/>
    <w:rsid w:val="008A527C"/>
    <w:rsid w:val="008A52CB"/>
    <w:rsid w:val="008A5702"/>
    <w:rsid w:val="008A5830"/>
    <w:rsid w:val="008A6C3E"/>
    <w:rsid w:val="008A6E3F"/>
    <w:rsid w:val="008A6F52"/>
    <w:rsid w:val="008A6FBB"/>
    <w:rsid w:val="008B0896"/>
    <w:rsid w:val="008B0B69"/>
    <w:rsid w:val="008B287B"/>
    <w:rsid w:val="008B294C"/>
    <w:rsid w:val="008B36A3"/>
    <w:rsid w:val="008B58B8"/>
    <w:rsid w:val="008B5ACD"/>
    <w:rsid w:val="008B6624"/>
    <w:rsid w:val="008B7878"/>
    <w:rsid w:val="008C102B"/>
    <w:rsid w:val="008C26F4"/>
    <w:rsid w:val="008C2E61"/>
    <w:rsid w:val="008C45B0"/>
    <w:rsid w:val="008C62E2"/>
    <w:rsid w:val="008C6EC7"/>
    <w:rsid w:val="008C785E"/>
    <w:rsid w:val="008D06C2"/>
    <w:rsid w:val="008D0DF0"/>
    <w:rsid w:val="008D230B"/>
    <w:rsid w:val="008D30C8"/>
    <w:rsid w:val="008D3522"/>
    <w:rsid w:val="008D3F25"/>
    <w:rsid w:val="008D4B5F"/>
    <w:rsid w:val="008D6503"/>
    <w:rsid w:val="008D659B"/>
    <w:rsid w:val="008E174D"/>
    <w:rsid w:val="008E2C25"/>
    <w:rsid w:val="008E41FF"/>
    <w:rsid w:val="008F3AAC"/>
    <w:rsid w:val="008F4B35"/>
    <w:rsid w:val="008F66D2"/>
    <w:rsid w:val="008F6B58"/>
    <w:rsid w:val="00901531"/>
    <w:rsid w:val="009033B5"/>
    <w:rsid w:val="009044E7"/>
    <w:rsid w:val="009054FD"/>
    <w:rsid w:val="00905A82"/>
    <w:rsid w:val="00907B31"/>
    <w:rsid w:val="00911F70"/>
    <w:rsid w:val="00914255"/>
    <w:rsid w:val="009159E2"/>
    <w:rsid w:val="00915F0F"/>
    <w:rsid w:val="00916B5D"/>
    <w:rsid w:val="00917349"/>
    <w:rsid w:val="0091796B"/>
    <w:rsid w:val="00920B8F"/>
    <w:rsid w:val="00920F60"/>
    <w:rsid w:val="0092271E"/>
    <w:rsid w:val="00922C46"/>
    <w:rsid w:val="00924260"/>
    <w:rsid w:val="009249FF"/>
    <w:rsid w:val="00925AC0"/>
    <w:rsid w:val="009263B9"/>
    <w:rsid w:val="009347C3"/>
    <w:rsid w:val="00934969"/>
    <w:rsid w:val="009357D8"/>
    <w:rsid w:val="00936843"/>
    <w:rsid w:val="0093749A"/>
    <w:rsid w:val="00940216"/>
    <w:rsid w:val="00942267"/>
    <w:rsid w:val="00942795"/>
    <w:rsid w:val="00944606"/>
    <w:rsid w:val="009464A3"/>
    <w:rsid w:val="0094688D"/>
    <w:rsid w:val="00946FE8"/>
    <w:rsid w:val="009512CB"/>
    <w:rsid w:val="00951DD5"/>
    <w:rsid w:val="00952527"/>
    <w:rsid w:val="00953B65"/>
    <w:rsid w:val="009564EA"/>
    <w:rsid w:val="009577DB"/>
    <w:rsid w:val="009603FD"/>
    <w:rsid w:val="0096779A"/>
    <w:rsid w:val="00970498"/>
    <w:rsid w:val="00971385"/>
    <w:rsid w:val="00973165"/>
    <w:rsid w:val="00973566"/>
    <w:rsid w:val="00973A3C"/>
    <w:rsid w:val="0097540A"/>
    <w:rsid w:val="009755DE"/>
    <w:rsid w:val="00975FB4"/>
    <w:rsid w:val="0097609B"/>
    <w:rsid w:val="00976196"/>
    <w:rsid w:val="00981BAF"/>
    <w:rsid w:val="00981D31"/>
    <w:rsid w:val="00983476"/>
    <w:rsid w:val="009849D9"/>
    <w:rsid w:val="00985BA3"/>
    <w:rsid w:val="009861C0"/>
    <w:rsid w:val="00987256"/>
    <w:rsid w:val="0098733C"/>
    <w:rsid w:val="00990A79"/>
    <w:rsid w:val="00992D7B"/>
    <w:rsid w:val="009938C8"/>
    <w:rsid w:val="00993ED1"/>
    <w:rsid w:val="00994686"/>
    <w:rsid w:val="00995E49"/>
    <w:rsid w:val="009A1C41"/>
    <w:rsid w:val="009A45A8"/>
    <w:rsid w:val="009A59D6"/>
    <w:rsid w:val="009B0783"/>
    <w:rsid w:val="009B1FCE"/>
    <w:rsid w:val="009B2276"/>
    <w:rsid w:val="009B2400"/>
    <w:rsid w:val="009B2F6F"/>
    <w:rsid w:val="009B32D9"/>
    <w:rsid w:val="009B3958"/>
    <w:rsid w:val="009B3DD3"/>
    <w:rsid w:val="009B7198"/>
    <w:rsid w:val="009C09B2"/>
    <w:rsid w:val="009C2F31"/>
    <w:rsid w:val="009C3B9C"/>
    <w:rsid w:val="009C52E1"/>
    <w:rsid w:val="009D08DB"/>
    <w:rsid w:val="009D0DFB"/>
    <w:rsid w:val="009D13A2"/>
    <w:rsid w:val="009D2B06"/>
    <w:rsid w:val="009D32AB"/>
    <w:rsid w:val="009D44CC"/>
    <w:rsid w:val="009D56F3"/>
    <w:rsid w:val="009D696F"/>
    <w:rsid w:val="009D6C66"/>
    <w:rsid w:val="009D7B69"/>
    <w:rsid w:val="009E0A43"/>
    <w:rsid w:val="009E0A6D"/>
    <w:rsid w:val="009E1F3A"/>
    <w:rsid w:val="009E25F0"/>
    <w:rsid w:val="009E316B"/>
    <w:rsid w:val="009E35D9"/>
    <w:rsid w:val="009E3E53"/>
    <w:rsid w:val="009E4F15"/>
    <w:rsid w:val="009E6373"/>
    <w:rsid w:val="009E73F7"/>
    <w:rsid w:val="009E7AE8"/>
    <w:rsid w:val="009F12CA"/>
    <w:rsid w:val="009F1C53"/>
    <w:rsid w:val="009F3131"/>
    <w:rsid w:val="009F4AAC"/>
    <w:rsid w:val="009F69EE"/>
    <w:rsid w:val="00A00549"/>
    <w:rsid w:val="00A01077"/>
    <w:rsid w:val="00A010B6"/>
    <w:rsid w:val="00A01586"/>
    <w:rsid w:val="00A01998"/>
    <w:rsid w:val="00A02551"/>
    <w:rsid w:val="00A062BC"/>
    <w:rsid w:val="00A101E7"/>
    <w:rsid w:val="00A102B1"/>
    <w:rsid w:val="00A1089E"/>
    <w:rsid w:val="00A11E82"/>
    <w:rsid w:val="00A13FE7"/>
    <w:rsid w:val="00A16042"/>
    <w:rsid w:val="00A163B9"/>
    <w:rsid w:val="00A175DB"/>
    <w:rsid w:val="00A207A4"/>
    <w:rsid w:val="00A21C42"/>
    <w:rsid w:val="00A231FA"/>
    <w:rsid w:val="00A2391E"/>
    <w:rsid w:val="00A24236"/>
    <w:rsid w:val="00A244D6"/>
    <w:rsid w:val="00A26380"/>
    <w:rsid w:val="00A27103"/>
    <w:rsid w:val="00A30266"/>
    <w:rsid w:val="00A31FF3"/>
    <w:rsid w:val="00A33B1D"/>
    <w:rsid w:val="00A36319"/>
    <w:rsid w:val="00A403E0"/>
    <w:rsid w:val="00A404CD"/>
    <w:rsid w:val="00A427AD"/>
    <w:rsid w:val="00A42815"/>
    <w:rsid w:val="00A42B33"/>
    <w:rsid w:val="00A43930"/>
    <w:rsid w:val="00A4473B"/>
    <w:rsid w:val="00A470CE"/>
    <w:rsid w:val="00A51B87"/>
    <w:rsid w:val="00A54CC1"/>
    <w:rsid w:val="00A54D0D"/>
    <w:rsid w:val="00A57CB6"/>
    <w:rsid w:val="00A60809"/>
    <w:rsid w:val="00A640FD"/>
    <w:rsid w:val="00A6455B"/>
    <w:rsid w:val="00A64CE9"/>
    <w:rsid w:val="00A64FD9"/>
    <w:rsid w:val="00A66FC2"/>
    <w:rsid w:val="00A67831"/>
    <w:rsid w:val="00A7037A"/>
    <w:rsid w:val="00A70BAB"/>
    <w:rsid w:val="00A73159"/>
    <w:rsid w:val="00A745EF"/>
    <w:rsid w:val="00A7461E"/>
    <w:rsid w:val="00A74E98"/>
    <w:rsid w:val="00A76379"/>
    <w:rsid w:val="00A771EA"/>
    <w:rsid w:val="00A804B8"/>
    <w:rsid w:val="00A8059D"/>
    <w:rsid w:val="00A83C7F"/>
    <w:rsid w:val="00A86E04"/>
    <w:rsid w:val="00A86F28"/>
    <w:rsid w:val="00A87DC9"/>
    <w:rsid w:val="00A918BE"/>
    <w:rsid w:val="00A962EC"/>
    <w:rsid w:val="00AA00AC"/>
    <w:rsid w:val="00AA2758"/>
    <w:rsid w:val="00AA2CAE"/>
    <w:rsid w:val="00AA3B48"/>
    <w:rsid w:val="00AA41B4"/>
    <w:rsid w:val="00AA550E"/>
    <w:rsid w:val="00AA58C1"/>
    <w:rsid w:val="00AA58D7"/>
    <w:rsid w:val="00AA754D"/>
    <w:rsid w:val="00AA7EC0"/>
    <w:rsid w:val="00AB1151"/>
    <w:rsid w:val="00AB16A5"/>
    <w:rsid w:val="00AB221F"/>
    <w:rsid w:val="00AB322C"/>
    <w:rsid w:val="00AB3398"/>
    <w:rsid w:val="00AB382E"/>
    <w:rsid w:val="00AB5164"/>
    <w:rsid w:val="00AB6999"/>
    <w:rsid w:val="00AB6BA7"/>
    <w:rsid w:val="00AB73F9"/>
    <w:rsid w:val="00AB750D"/>
    <w:rsid w:val="00AB7ECF"/>
    <w:rsid w:val="00AC01B0"/>
    <w:rsid w:val="00AC06F5"/>
    <w:rsid w:val="00AC16D9"/>
    <w:rsid w:val="00AC29F9"/>
    <w:rsid w:val="00AC2E7A"/>
    <w:rsid w:val="00AC2F89"/>
    <w:rsid w:val="00AC3D8B"/>
    <w:rsid w:val="00AC511F"/>
    <w:rsid w:val="00AC5D75"/>
    <w:rsid w:val="00AC787E"/>
    <w:rsid w:val="00AD09E6"/>
    <w:rsid w:val="00AD0E05"/>
    <w:rsid w:val="00AD0E75"/>
    <w:rsid w:val="00AD1E66"/>
    <w:rsid w:val="00AD2328"/>
    <w:rsid w:val="00AD2CD6"/>
    <w:rsid w:val="00AD39FB"/>
    <w:rsid w:val="00AD3ACC"/>
    <w:rsid w:val="00AD5480"/>
    <w:rsid w:val="00AD633B"/>
    <w:rsid w:val="00AD74FD"/>
    <w:rsid w:val="00AD76B5"/>
    <w:rsid w:val="00AD7FA9"/>
    <w:rsid w:val="00AE12BA"/>
    <w:rsid w:val="00AE2347"/>
    <w:rsid w:val="00AE2911"/>
    <w:rsid w:val="00AE38F8"/>
    <w:rsid w:val="00AE4298"/>
    <w:rsid w:val="00AE524E"/>
    <w:rsid w:val="00AE5913"/>
    <w:rsid w:val="00AE731B"/>
    <w:rsid w:val="00AF08A4"/>
    <w:rsid w:val="00AF1E19"/>
    <w:rsid w:val="00AF4623"/>
    <w:rsid w:val="00AF4CD0"/>
    <w:rsid w:val="00AF545A"/>
    <w:rsid w:val="00AF5BD4"/>
    <w:rsid w:val="00AF629E"/>
    <w:rsid w:val="00AF6304"/>
    <w:rsid w:val="00AF6C20"/>
    <w:rsid w:val="00B0298E"/>
    <w:rsid w:val="00B03042"/>
    <w:rsid w:val="00B04D3F"/>
    <w:rsid w:val="00B10732"/>
    <w:rsid w:val="00B1226A"/>
    <w:rsid w:val="00B1720D"/>
    <w:rsid w:val="00B17504"/>
    <w:rsid w:val="00B177F6"/>
    <w:rsid w:val="00B179F5"/>
    <w:rsid w:val="00B20203"/>
    <w:rsid w:val="00B204F1"/>
    <w:rsid w:val="00B20F5B"/>
    <w:rsid w:val="00B212F5"/>
    <w:rsid w:val="00B22D57"/>
    <w:rsid w:val="00B235A8"/>
    <w:rsid w:val="00B26896"/>
    <w:rsid w:val="00B269F0"/>
    <w:rsid w:val="00B26EBE"/>
    <w:rsid w:val="00B27AD7"/>
    <w:rsid w:val="00B32407"/>
    <w:rsid w:val="00B33107"/>
    <w:rsid w:val="00B33576"/>
    <w:rsid w:val="00B3398F"/>
    <w:rsid w:val="00B33D9F"/>
    <w:rsid w:val="00B34CDB"/>
    <w:rsid w:val="00B35E3A"/>
    <w:rsid w:val="00B372ED"/>
    <w:rsid w:val="00B4285E"/>
    <w:rsid w:val="00B45142"/>
    <w:rsid w:val="00B4556F"/>
    <w:rsid w:val="00B4618A"/>
    <w:rsid w:val="00B50298"/>
    <w:rsid w:val="00B50728"/>
    <w:rsid w:val="00B50D10"/>
    <w:rsid w:val="00B5529A"/>
    <w:rsid w:val="00B5552E"/>
    <w:rsid w:val="00B55B2E"/>
    <w:rsid w:val="00B55BFD"/>
    <w:rsid w:val="00B567D1"/>
    <w:rsid w:val="00B57009"/>
    <w:rsid w:val="00B60228"/>
    <w:rsid w:val="00B6077B"/>
    <w:rsid w:val="00B639B0"/>
    <w:rsid w:val="00B661EA"/>
    <w:rsid w:val="00B7019E"/>
    <w:rsid w:val="00B706F7"/>
    <w:rsid w:val="00B73DCD"/>
    <w:rsid w:val="00B75672"/>
    <w:rsid w:val="00B804A8"/>
    <w:rsid w:val="00B80E82"/>
    <w:rsid w:val="00B85110"/>
    <w:rsid w:val="00B860BB"/>
    <w:rsid w:val="00B86D9F"/>
    <w:rsid w:val="00B91479"/>
    <w:rsid w:val="00B91595"/>
    <w:rsid w:val="00B93599"/>
    <w:rsid w:val="00B967D4"/>
    <w:rsid w:val="00BA0CD6"/>
    <w:rsid w:val="00BA31FF"/>
    <w:rsid w:val="00BA3B45"/>
    <w:rsid w:val="00BA525A"/>
    <w:rsid w:val="00BA5664"/>
    <w:rsid w:val="00BA5B46"/>
    <w:rsid w:val="00BA6830"/>
    <w:rsid w:val="00BB09A5"/>
    <w:rsid w:val="00BB2F35"/>
    <w:rsid w:val="00BB3F4B"/>
    <w:rsid w:val="00BB502A"/>
    <w:rsid w:val="00BB735C"/>
    <w:rsid w:val="00BC0607"/>
    <w:rsid w:val="00BC4E0A"/>
    <w:rsid w:val="00BC55C0"/>
    <w:rsid w:val="00BC5935"/>
    <w:rsid w:val="00BC6526"/>
    <w:rsid w:val="00BC6C71"/>
    <w:rsid w:val="00BD0F50"/>
    <w:rsid w:val="00BD1649"/>
    <w:rsid w:val="00BD21D6"/>
    <w:rsid w:val="00BD4686"/>
    <w:rsid w:val="00BD4BF7"/>
    <w:rsid w:val="00BD5500"/>
    <w:rsid w:val="00BD659C"/>
    <w:rsid w:val="00BD7A5E"/>
    <w:rsid w:val="00BE0B22"/>
    <w:rsid w:val="00BE0B3F"/>
    <w:rsid w:val="00BE0F81"/>
    <w:rsid w:val="00BE1C0E"/>
    <w:rsid w:val="00BE2C39"/>
    <w:rsid w:val="00BE3CBD"/>
    <w:rsid w:val="00BE3D11"/>
    <w:rsid w:val="00BE6E8F"/>
    <w:rsid w:val="00BE6EC1"/>
    <w:rsid w:val="00BE745E"/>
    <w:rsid w:val="00BF0772"/>
    <w:rsid w:val="00BF1FCB"/>
    <w:rsid w:val="00BF3409"/>
    <w:rsid w:val="00BF3817"/>
    <w:rsid w:val="00BF4FB5"/>
    <w:rsid w:val="00BF50D3"/>
    <w:rsid w:val="00C03428"/>
    <w:rsid w:val="00C05232"/>
    <w:rsid w:val="00C1483A"/>
    <w:rsid w:val="00C16707"/>
    <w:rsid w:val="00C16E15"/>
    <w:rsid w:val="00C16F25"/>
    <w:rsid w:val="00C20938"/>
    <w:rsid w:val="00C21349"/>
    <w:rsid w:val="00C216C5"/>
    <w:rsid w:val="00C229FE"/>
    <w:rsid w:val="00C26035"/>
    <w:rsid w:val="00C27A94"/>
    <w:rsid w:val="00C31DC1"/>
    <w:rsid w:val="00C32D61"/>
    <w:rsid w:val="00C333DA"/>
    <w:rsid w:val="00C3407F"/>
    <w:rsid w:val="00C34577"/>
    <w:rsid w:val="00C34735"/>
    <w:rsid w:val="00C36535"/>
    <w:rsid w:val="00C370E3"/>
    <w:rsid w:val="00C379B1"/>
    <w:rsid w:val="00C40083"/>
    <w:rsid w:val="00C40AE1"/>
    <w:rsid w:val="00C43335"/>
    <w:rsid w:val="00C45912"/>
    <w:rsid w:val="00C474EA"/>
    <w:rsid w:val="00C52837"/>
    <w:rsid w:val="00C532D4"/>
    <w:rsid w:val="00C533B1"/>
    <w:rsid w:val="00C542A3"/>
    <w:rsid w:val="00C544AE"/>
    <w:rsid w:val="00C5605A"/>
    <w:rsid w:val="00C56DB6"/>
    <w:rsid w:val="00C61062"/>
    <w:rsid w:val="00C62471"/>
    <w:rsid w:val="00C67444"/>
    <w:rsid w:val="00C71325"/>
    <w:rsid w:val="00C729E1"/>
    <w:rsid w:val="00C73248"/>
    <w:rsid w:val="00C7349E"/>
    <w:rsid w:val="00C75078"/>
    <w:rsid w:val="00C75092"/>
    <w:rsid w:val="00C754B5"/>
    <w:rsid w:val="00C769EB"/>
    <w:rsid w:val="00C76BB5"/>
    <w:rsid w:val="00C81009"/>
    <w:rsid w:val="00C819A6"/>
    <w:rsid w:val="00C824C6"/>
    <w:rsid w:val="00C82777"/>
    <w:rsid w:val="00C82DFC"/>
    <w:rsid w:val="00C8412C"/>
    <w:rsid w:val="00C85531"/>
    <w:rsid w:val="00C90547"/>
    <w:rsid w:val="00C90D2E"/>
    <w:rsid w:val="00C90EA8"/>
    <w:rsid w:val="00C926A5"/>
    <w:rsid w:val="00C928A7"/>
    <w:rsid w:val="00C9477D"/>
    <w:rsid w:val="00C94976"/>
    <w:rsid w:val="00C94C30"/>
    <w:rsid w:val="00C9696D"/>
    <w:rsid w:val="00CA326D"/>
    <w:rsid w:val="00CA341E"/>
    <w:rsid w:val="00CA44EB"/>
    <w:rsid w:val="00CA746E"/>
    <w:rsid w:val="00CA7512"/>
    <w:rsid w:val="00CA7A98"/>
    <w:rsid w:val="00CB0905"/>
    <w:rsid w:val="00CB14D2"/>
    <w:rsid w:val="00CB2A69"/>
    <w:rsid w:val="00CB3F7B"/>
    <w:rsid w:val="00CB42A5"/>
    <w:rsid w:val="00CB45BC"/>
    <w:rsid w:val="00CB4AA0"/>
    <w:rsid w:val="00CC047B"/>
    <w:rsid w:val="00CC3379"/>
    <w:rsid w:val="00CC4834"/>
    <w:rsid w:val="00CC712C"/>
    <w:rsid w:val="00CD0B90"/>
    <w:rsid w:val="00CD0F16"/>
    <w:rsid w:val="00CD2EC8"/>
    <w:rsid w:val="00CD3D0E"/>
    <w:rsid w:val="00CD52FA"/>
    <w:rsid w:val="00CD67DC"/>
    <w:rsid w:val="00CE46EF"/>
    <w:rsid w:val="00CE50A3"/>
    <w:rsid w:val="00CE5B1D"/>
    <w:rsid w:val="00CE6CF5"/>
    <w:rsid w:val="00CE7A53"/>
    <w:rsid w:val="00CF0441"/>
    <w:rsid w:val="00CF3787"/>
    <w:rsid w:val="00CF3DFF"/>
    <w:rsid w:val="00D00F64"/>
    <w:rsid w:val="00D0123C"/>
    <w:rsid w:val="00D03A0F"/>
    <w:rsid w:val="00D06349"/>
    <w:rsid w:val="00D06703"/>
    <w:rsid w:val="00D10E45"/>
    <w:rsid w:val="00D110A0"/>
    <w:rsid w:val="00D1302F"/>
    <w:rsid w:val="00D22343"/>
    <w:rsid w:val="00D22A97"/>
    <w:rsid w:val="00D22EE1"/>
    <w:rsid w:val="00D24C18"/>
    <w:rsid w:val="00D30BE0"/>
    <w:rsid w:val="00D32D9E"/>
    <w:rsid w:val="00D333D1"/>
    <w:rsid w:val="00D3366A"/>
    <w:rsid w:val="00D37739"/>
    <w:rsid w:val="00D422C3"/>
    <w:rsid w:val="00D463DC"/>
    <w:rsid w:val="00D46551"/>
    <w:rsid w:val="00D47D39"/>
    <w:rsid w:val="00D5233C"/>
    <w:rsid w:val="00D53B3B"/>
    <w:rsid w:val="00D577CC"/>
    <w:rsid w:val="00D57F18"/>
    <w:rsid w:val="00D609ED"/>
    <w:rsid w:val="00D61558"/>
    <w:rsid w:val="00D625C2"/>
    <w:rsid w:val="00D647CB"/>
    <w:rsid w:val="00D64C7C"/>
    <w:rsid w:val="00D661E2"/>
    <w:rsid w:val="00D71C65"/>
    <w:rsid w:val="00D726CA"/>
    <w:rsid w:val="00D73B74"/>
    <w:rsid w:val="00D73CE8"/>
    <w:rsid w:val="00D74BBA"/>
    <w:rsid w:val="00D76653"/>
    <w:rsid w:val="00D76E92"/>
    <w:rsid w:val="00D775DD"/>
    <w:rsid w:val="00D800D4"/>
    <w:rsid w:val="00D81626"/>
    <w:rsid w:val="00D82871"/>
    <w:rsid w:val="00D82D8C"/>
    <w:rsid w:val="00D8447B"/>
    <w:rsid w:val="00D850C3"/>
    <w:rsid w:val="00D8651D"/>
    <w:rsid w:val="00D866BB"/>
    <w:rsid w:val="00D874CF"/>
    <w:rsid w:val="00D9084F"/>
    <w:rsid w:val="00D912AC"/>
    <w:rsid w:val="00D92699"/>
    <w:rsid w:val="00D94E19"/>
    <w:rsid w:val="00D96596"/>
    <w:rsid w:val="00D973C4"/>
    <w:rsid w:val="00D97ED3"/>
    <w:rsid w:val="00DA1A23"/>
    <w:rsid w:val="00DA3C14"/>
    <w:rsid w:val="00DA43FB"/>
    <w:rsid w:val="00DA47E9"/>
    <w:rsid w:val="00DA4CEE"/>
    <w:rsid w:val="00DA71D8"/>
    <w:rsid w:val="00DA74F7"/>
    <w:rsid w:val="00DB5748"/>
    <w:rsid w:val="00DB5E8E"/>
    <w:rsid w:val="00DB6A13"/>
    <w:rsid w:val="00DC18CF"/>
    <w:rsid w:val="00DC218D"/>
    <w:rsid w:val="00DD0289"/>
    <w:rsid w:val="00DD135A"/>
    <w:rsid w:val="00DD1F9F"/>
    <w:rsid w:val="00DD2A04"/>
    <w:rsid w:val="00DD3899"/>
    <w:rsid w:val="00DD3C61"/>
    <w:rsid w:val="00DD3CB1"/>
    <w:rsid w:val="00DD63FF"/>
    <w:rsid w:val="00DD72A6"/>
    <w:rsid w:val="00DE0865"/>
    <w:rsid w:val="00DE0898"/>
    <w:rsid w:val="00DE3A21"/>
    <w:rsid w:val="00DE41C1"/>
    <w:rsid w:val="00DE5508"/>
    <w:rsid w:val="00DE7E52"/>
    <w:rsid w:val="00DF0ECD"/>
    <w:rsid w:val="00DF1B12"/>
    <w:rsid w:val="00DF2C33"/>
    <w:rsid w:val="00DF58EC"/>
    <w:rsid w:val="00DF73B1"/>
    <w:rsid w:val="00DF78E2"/>
    <w:rsid w:val="00DF7955"/>
    <w:rsid w:val="00E008ED"/>
    <w:rsid w:val="00E03546"/>
    <w:rsid w:val="00E04C7E"/>
    <w:rsid w:val="00E050A0"/>
    <w:rsid w:val="00E05B81"/>
    <w:rsid w:val="00E11705"/>
    <w:rsid w:val="00E162EE"/>
    <w:rsid w:val="00E16DAB"/>
    <w:rsid w:val="00E20FA2"/>
    <w:rsid w:val="00E2117A"/>
    <w:rsid w:val="00E22AE6"/>
    <w:rsid w:val="00E22C82"/>
    <w:rsid w:val="00E237B9"/>
    <w:rsid w:val="00E24686"/>
    <w:rsid w:val="00E24744"/>
    <w:rsid w:val="00E24A47"/>
    <w:rsid w:val="00E2729B"/>
    <w:rsid w:val="00E30B53"/>
    <w:rsid w:val="00E30EAE"/>
    <w:rsid w:val="00E30EBF"/>
    <w:rsid w:val="00E31F68"/>
    <w:rsid w:val="00E321CB"/>
    <w:rsid w:val="00E330C3"/>
    <w:rsid w:val="00E3407A"/>
    <w:rsid w:val="00E35269"/>
    <w:rsid w:val="00E411CC"/>
    <w:rsid w:val="00E42B51"/>
    <w:rsid w:val="00E43EDB"/>
    <w:rsid w:val="00E4481B"/>
    <w:rsid w:val="00E448D8"/>
    <w:rsid w:val="00E46D2E"/>
    <w:rsid w:val="00E47D0B"/>
    <w:rsid w:val="00E51E7B"/>
    <w:rsid w:val="00E521AB"/>
    <w:rsid w:val="00E5225D"/>
    <w:rsid w:val="00E52ECE"/>
    <w:rsid w:val="00E53379"/>
    <w:rsid w:val="00E5529D"/>
    <w:rsid w:val="00E5620E"/>
    <w:rsid w:val="00E607AB"/>
    <w:rsid w:val="00E60EAE"/>
    <w:rsid w:val="00E612F6"/>
    <w:rsid w:val="00E61E82"/>
    <w:rsid w:val="00E63E4B"/>
    <w:rsid w:val="00E67701"/>
    <w:rsid w:val="00E71B63"/>
    <w:rsid w:val="00E726F4"/>
    <w:rsid w:val="00E7351E"/>
    <w:rsid w:val="00E7469B"/>
    <w:rsid w:val="00E74DC3"/>
    <w:rsid w:val="00E74F52"/>
    <w:rsid w:val="00E751C5"/>
    <w:rsid w:val="00E76BAF"/>
    <w:rsid w:val="00E77343"/>
    <w:rsid w:val="00E77BB5"/>
    <w:rsid w:val="00E83F80"/>
    <w:rsid w:val="00E847A0"/>
    <w:rsid w:val="00E84836"/>
    <w:rsid w:val="00E86486"/>
    <w:rsid w:val="00E870B5"/>
    <w:rsid w:val="00E876BD"/>
    <w:rsid w:val="00E91431"/>
    <w:rsid w:val="00E92C15"/>
    <w:rsid w:val="00E93970"/>
    <w:rsid w:val="00E93CC6"/>
    <w:rsid w:val="00E96AC0"/>
    <w:rsid w:val="00E96D8A"/>
    <w:rsid w:val="00E96F82"/>
    <w:rsid w:val="00E97246"/>
    <w:rsid w:val="00E979F6"/>
    <w:rsid w:val="00EA3BBF"/>
    <w:rsid w:val="00EA3C07"/>
    <w:rsid w:val="00EA6249"/>
    <w:rsid w:val="00EB0CDC"/>
    <w:rsid w:val="00EB11E5"/>
    <w:rsid w:val="00EB1EE3"/>
    <w:rsid w:val="00EB3FD6"/>
    <w:rsid w:val="00EB5069"/>
    <w:rsid w:val="00EB547B"/>
    <w:rsid w:val="00EB58A5"/>
    <w:rsid w:val="00EB65A9"/>
    <w:rsid w:val="00EC14F9"/>
    <w:rsid w:val="00EC25DB"/>
    <w:rsid w:val="00EC4305"/>
    <w:rsid w:val="00EC7692"/>
    <w:rsid w:val="00EC7BC3"/>
    <w:rsid w:val="00ED05B2"/>
    <w:rsid w:val="00ED2316"/>
    <w:rsid w:val="00ED321A"/>
    <w:rsid w:val="00ED5E30"/>
    <w:rsid w:val="00ED6D7D"/>
    <w:rsid w:val="00EE20B7"/>
    <w:rsid w:val="00EE398D"/>
    <w:rsid w:val="00EE5D29"/>
    <w:rsid w:val="00EE67A6"/>
    <w:rsid w:val="00EF23F6"/>
    <w:rsid w:val="00EF24AA"/>
    <w:rsid w:val="00EF272B"/>
    <w:rsid w:val="00EF3102"/>
    <w:rsid w:val="00EF3B8B"/>
    <w:rsid w:val="00EF4064"/>
    <w:rsid w:val="00EF438B"/>
    <w:rsid w:val="00EF43A1"/>
    <w:rsid w:val="00EF4985"/>
    <w:rsid w:val="00EF6C4E"/>
    <w:rsid w:val="00EF798E"/>
    <w:rsid w:val="00F00263"/>
    <w:rsid w:val="00F01F7F"/>
    <w:rsid w:val="00F020A5"/>
    <w:rsid w:val="00F039A6"/>
    <w:rsid w:val="00F03C4A"/>
    <w:rsid w:val="00F04230"/>
    <w:rsid w:val="00F05F63"/>
    <w:rsid w:val="00F06067"/>
    <w:rsid w:val="00F0756B"/>
    <w:rsid w:val="00F11DF6"/>
    <w:rsid w:val="00F12344"/>
    <w:rsid w:val="00F123E0"/>
    <w:rsid w:val="00F13BBA"/>
    <w:rsid w:val="00F15D86"/>
    <w:rsid w:val="00F1613F"/>
    <w:rsid w:val="00F22906"/>
    <w:rsid w:val="00F2477A"/>
    <w:rsid w:val="00F24AFA"/>
    <w:rsid w:val="00F251AE"/>
    <w:rsid w:val="00F26753"/>
    <w:rsid w:val="00F3028C"/>
    <w:rsid w:val="00F308A9"/>
    <w:rsid w:val="00F31BC8"/>
    <w:rsid w:val="00F32B9B"/>
    <w:rsid w:val="00F36E3F"/>
    <w:rsid w:val="00F3753A"/>
    <w:rsid w:val="00F40CD7"/>
    <w:rsid w:val="00F47189"/>
    <w:rsid w:val="00F47A56"/>
    <w:rsid w:val="00F500F3"/>
    <w:rsid w:val="00F519E1"/>
    <w:rsid w:val="00F51A6D"/>
    <w:rsid w:val="00F529C3"/>
    <w:rsid w:val="00F560DE"/>
    <w:rsid w:val="00F56251"/>
    <w:rsid w:val="00F57401"/>
    <w:rsid w:val="00F60E55"/>
    <w:rsid w:val="00F6127D"/>
    <w:rsid w:val="00F61AE1"/>
    <w:rsid w:val="00F61C80"/>
    <w:rsid w:val="00F62F42"/>
    <w:rsid w:val="00F64CFE"/>
    <w:rsid w:val="00F66BE1"/>
    <w:rsid w:val="00F71AA5"/>
    <w:rsid w:val="00F76269"/>
    <w:rsid w:val="00F832A9"/>
    <w:rsid w:val="00F83921"/>
    <w:rsid w:val="00F83CD4"/>
    <w:rsid w:val="00F841BB"/>
    <w:rsid w:val="00F847FB"/>
    <w:rsid w:val="00F85DB9"/>
    <w:rsid w:val="00F8602C"/>
    <w:rsid w:val="00F8704D"/>
    <w:rsid w:val="00F8723B"/>
    <w:rsid w:val="00F9064F"/>
    <w:rsid w:val="00F920D8"/>
    <w:rsid w:val="00F92F32"/>
    <w:rsid w:val="00F93589"/>
    <w:rsid w:val="00F93DAA"/>
    <w:rsid w:val="00F949D3"/>
    <w:rsid w:val="00F95318"/>
    <w:rsid w:val="00F9542F"/>
    <w:rsid w:val="00F95535"/>
    <w:rsid w:val="00F9586B"/>
    <w:rsid w:val="00F97BAB"/>
    <w:rsid w:val="00FA2432"/>
    <w:rsid w:val="00FA2AFD"/>
    <w:rsid w:val="00FA386F"/>
    <w:rsid w:val="00FA4585"/>
    <w:rsid w:val="00FA6854"/>
    <w:rsid w:val="00FA6B15"/>
    <w:rsid w:val="00FA7BEB"/>
    <w:rsid w:val="00FB05E4"/>
    <w:rsid w:val="00FB21A9"/>
    <w:rsid w:val="00FB2CA8"/>
    <w:rsid w:val="00FB3361"/>
    <w:rsid w:val="00FB4F8B"/>
    <w:rsid w:val="00FC05CB"/>
    <w:rsid w:val="00FC0643"/>
    <w:rsid w:val="00FC089B"/>
    <w:rsid w:val="00FC0909"/>
    <w:rsid w:val="00FC32E1"/>
    <w:rsid w:val="00FC5BB8"/>
    <w:rsid w:val="00FC60B0"/>
    <w:rsid w:val="00FD0A1B"/>
    <w:rsid w:val="00FD1DCF"/>
    <w:rsid w:val="00FD30B6"/>
    <w:rsid w:val="00FD35FF"/>
    <w:rsid w:val="00FD39E7"/>
    <w:rsid w:val="00FD3FE6"/>
    <w:rsid w:val="00FD44B8"/>
    <w:rsid w:val="00FE0E79"/>
    <w:rsid w:val="00FE1778"/>
    <w:rsid w:val="00FE39D2"/>
    <w:rsid w:val="00FE4010"/>
    <w:rsid w:val="00FE4E20"/>
    <w:rsid w:val="00FE5B1A"/>
    <w:rsid w:val="00FE6B52"/>
    <w:rsid w:val="00FE7F81"/>
    <w:rsid w:val="00FF0EAB"/>
    <w:rsid w:val="00FF13C3"/>
    <w:rsid w:val="00FF19BD"/>
    <w:rsid w:val="00FF26AC"/>
    <w:rsid w:val="00FF32B2"/>
    <w:rsid w:val="00FF39A0"/>
    <w:rsid w:val="00FF3BBA"/>
    <w:rsid w:val="00FF60F4"/>
    <w:rsid w:val="00FF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EB8C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9BF"/>
  </w:style>
  <w:style w:type="paragraph" w:styleId="Balk1">
    <w:name w:val="heading 1"/>
    <w:basedOn w:val="Normal"/>
    <w:next w:val="Normal"/>
    <w:qFormat/>
    <w:rsid w:val="00103B0D"/>
    <w:pPr>
      <w:keepNext/>
      <w:outlineLvl w:val="0"/>
    </w:pPr>
    <w:rPr>
      <w:b/>
      <w:bCs/>
      <w:sz w:val="12"/>
    </w:rPr>
  </w:style>
  <w:style w:type="paragraph" w:styleId="Balk2">
    <w:name w:val="heading 2"/>
    <w:basedOn w:val="Normal"/>
    <w:next w:val="Normal"/>
    <w:qFormat/>
    <w:rsid w:val="00103B0D"/>
    <w:pPr>
      <w:keepNext/>
      <w:jc w:val="center"/>
      <w:outlineLvl w:val="1"/>
    </w:pPr>
    <w:rPr>
      <w:b/>
      <w:bCs/>
      <w:sz w:val="1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qFormat/>
    <w:rsid w:val="00103B0D"/>
    <w:pPr>
      <w:jc w:val="center"/>
    </w:pPr>
    <w:rPr>
      <w:b/>
      <w:bCs/>
      <w:sz w:val="12"/>
    </w:rPr>
  </w:style>
  <w:style w:type="paragraph" w:styleId="BalonMetni">
    <w:name w:val="Balloon Text"/>
    <w:basedOn w:val="Normal"/>
    <w:semiHidden/>
    <w:rsid w:val="00CB3F7B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725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11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960329-8604-44C1-AD83-D293B9701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0</Words>
  <Characters>4451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>ATATÜRK ÜNİVERSİTESİ, FEN-EDEBİYAT FAKÜLTESİ, TARİH BÖLÜMÜ, 2000-2001 ÖĞRETİM YILI, GÜZ YARIYILI, ÇERÇEVE DERS PROGRAMI</vt:lpstr>
      <vt:lpstr>ATATÜRK ÜNİVERSİTESİ, FEN-EDEBİYAT FAKÜLTESİ, TARİH BÖLÜMÜ, 2000-2001 ÖĞRETİM YILI, GÜZ YARIYILI, ÇERÇEVE DERS PROGRAMI</vt:lpstr>
    </vt:vector>
  </TitlesOfParts>
  <Company>NeC</Company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ATÜRK ÜNİVERSİTESİ, FEN-EDEBİYAT FAKÜLTESİ, TARİH BÖLÜMÜ, 2000-2001 ÖĞRETİM YILI, GÜZ YARIYILI, ÇERÇEVE DERS PROGRAMI</dc:title>
  <dc:subject/>
  <dc:creator>Microsoft Office Kullanıcısı</dc:creator>
  <cp:keywords/>
  <dc:description/>
  <cp:lastModifiedBy>mtaşkesenligil</cp:lastModifiedBy>
  <cp:revision>2</cp:revision>
  <cp:lastPrinted>2018-09-28T12:52:00Z</cp:lastPrinted>
  <dcterms:created xsi:type="dcterms:W3CDTF">2021-09-26T12:31:00Z</dcterms:created>
  <dcterms:modified xsi:type="dcterms:W3CDTF">2021-09-26T12:31:00Z</dcterms:modified>
</cp:coreProperties>
</file>